
<file path=[Content_Types].xml><?xml version="1.0" encoding="utf-8"?>
<Types xmlns="http://schemas.openxmlformats.org/package/2006/content-types">
  <Default Extension="png" ContentType="image/png"/>
  <Default Extension="xlsm" ContentType="application/vnd.ms-excel.sheet.macroEnabled.12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6E8DB1" w14:textId="77777777" w:rsidR="003D7581" w:rsidRPr="003D7581" w:rsidRDefault="003D7581" w:rsidP="003D75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</w:rPr>
      </w:pPr>
      <w:bookmarkStart w:id="0" w:name="_GoBack"/>
      <w:bookmarkEnd w:id="0"/>
    </w:p>
    <w:p w14:paraId="153EB431" w14:textId="77777777" w:rsidR="003D7581" w:rsidRPr="00667A35" w:rsidRDefault="003D7581" w:rsidP="003D7581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</w:rPr>
      </w:pPr>
      <w:r w:rsidRPr="00667A35">
        <w:rPr>
          <w:rFonts w:ascii="Arial" w:hAnsi="Arial" w:cs="Arial"/>
        </w:rPr>
        <w:t>REVA Academy for Corporate Excellence</w:t>
      </w:r>
    </w:p>
    <w:p w14:paraId="21937D11" w14:textId="77777777" w:rsidR="003D7581" w:rsidRPr="00667A35" w:rsidRDefault="003D7581" w:rsidP="003D758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10"/>
        </w:rPr>
      </w:pPr>
    </w:p>
    <w:p w14:paraId="671B5B70" w14:textId="77777777" w:rsidR="005155F3" w:rsidRPr="00667A35" w:rsidRDefault="005155F3" w:rsidP="00157F66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</w:rPr>
      </w:pPr>
      <w:r w:rsidRPr="00667A35">
        <w:rPr>
          <w:rFonts w:ascii="Arial" w:hAnsi="Arial" w:cs="Arial"/>
        </w:rPr>
        <w:t xml:space="preserve">PGDM/MBA in Business Analytics - Batch 06 </w:t>
      </w:r>
    </w:p>
    <w:p w14:paraId="37537281" w14:textId="1F8FCD41" w:rsidR="003D7581" w:rsidRPr="0022146B" w:rsidRDefault="005D0A89" w:rsidP="00157F66">
      <w:pPr>
        <w:autoSpaceDE w:val="0"/>
        <w:autoSpaceDN w:val="0"/>
        <w:adjustRightInd w:val="0"/>
        <w:spacing w:after="0" w:line="276" w:lineRule="auto"/>
        <w:jc w:val="center"/>
        <w:rPr>
          <w:rFonts w:ascii="Arial" w:hAnsi="Arial" w:cs="Arial"/>
          <w:bCs/>
        </w:rPr>
      </w:pPr>
      <w:r w:rsidRPr="00667A35">
        <w:rPr>
          <w:rFonts w:ascii="Arial" w:hAnsi="Arial" w:cs="Arial"/>
          <w:bCs/>
        </w:rPr>
        <w:t>Trimester I</w:t>
      </w:r>
      <w:r w:rsidR="003D7581" w:rsidRPr="00667A35">
        <w:rPr>
          <w:rFonts w:ascii="Arial" w:hAnsi="Arial" w:cs="Arial"/>
          <w:bCs/>
        </w:rPr>
        <w:t xml:space="preserve"> Examination</w:t>
      </w:r>
    </w:p>
    <w:p w14:paraId="175C854C" w14:textId="77777777" w:rsidR="003D7581" w:rsidRPr="003D7581" w:rsidRDefault="003D7581" w:rsidP="003D7581">
      <w:pPr>
        <w:autoSpaceDE w:val="0"/>
        <w:autoSpaceDN w:val="0"/>
        <w:adjustRightInd w:val="0"/>
        <w:spacing w:after="0"/>
        <w:jc w:val="center"/>
        <w:rPr>
          <w:rFonts w:ascii="Arial" w:hAnsi="Arial" w:cs="Arial"/>
          <w:b/>
          <w:bCs/>
        </w:rPr>
      </w:pPr>
      <w:r w:rsidRPr="003D7581">
        <w:rPr>
          <w:rFonts w:ascii="Arial" w:hAnsi="Arial" w:cs="Arial"/>
          <w:b/>
          <w:noProof/>
          <w:color w:val="000000" w:themeColor="text1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8B5E96" wp14:editId="2EB889D8">
                <wp:simplePos x="0" y="0"/>
                <wp:positionH relativeFrom="column">
                  <wp:posOffset>0</wp:posOffset>
                </wp:positionH>
                <wp:positionV relativeFrom="paragraph">
                  <wp:posOffset>19322</wp:posOffset>
                </wp:positionV>
                <wp:extent cx="5745934" cy="0"/>
                <wp:effectExtent l="0" t="0" r="2667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45934" cy="0"/>
                        </a:xfrm>
                        <a:prstGeom prst="line">
                          <a:avLst/>
                        </a:prstGeom>
                        <a:effectLst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593BB9B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5pt" to="452.4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2552"/>
        <w:gridCol w:w="992"/>
        <w:gridCol w:w="3827"/>
      </w:tblGrid>
      <w:tr w:rsidR="00157F66" w14:paraId="186FB29A" w14:textId="77777777" w:rsidTr="00FB28AE">
        <w:trPr>
          <w:trHeight w:val="170"/>
        </w:trPr>
        <w:tc>
          <w:tcPr>
            <w:tcW w:w="1696" w:type="dxa"/>
            <w:vAlign w:val="center"/>
          </w:tcPr>
          <w:p w14:paraId="5372848F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667A35">
              <w:rPr>
                <w:rFonts w:ascii="Arial" w:hAnsi="Arial" w:cs="Arial"/>
                <w:b/>
                <w:bCs/>
              </w:rPr>
              <w:t>Module Name</w:t>
            </w:r>
          </w:p>
        </w:tc>
        <w:tc>
          <w:tcPr>
            <w:tcW w:w="7371" w:type="dxa"/>
            <w:gridSpan w:val="3"/>
            <w:vAlign w:val="bottom"/>
          </w:tcPr>
          <w:p w14:paraId="6B543485" w14:textId="151ACE43" w:rsidR="00157F66" w:rsidRPr="00667A35" w:rsidRDefault="008F11A5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>Machine Learning</w:t>
            </w:r>
          </w:p>
        </w:tc>
      </w:tr>
      <w:tr w:rsidR="00157F66" w14:paraId="5DBC33B5" w14:textId="77777777" w:rsidTr="00FB28AE">
        <w:tc>
          <w:tcPr>
            <w:tcW w:w="1696" w:type="dxa"/>
            <w:vAlign w:val="center"/>
          </w:tcPr>
          <w:p w14:paraId="10238129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667A35">
              <w:rPr>
                <w:rFonts w:ascii="Arial" w:hAnsi="Arial" w:cs="Arial"/>
                <w:b/>
                <w:bCs/>
              </w:rPr>
              <w:t>Module Code</w:t>
            </w:r>
          </w:p>
        </w:tc>
        <w:tc>
          <w:tcPr>
            <w:tcW w:w="7371" w:type="dxa"/>
            <w:gridSpan w:val="3"/>
            <w:vAlign w:val="bottom"/>
          </w:tcPr>
          <w:p w14:paraId="3D1EB2C0" w14:textId="672548BF" w:rsidR="00157F66" w:rsidRPr="00667A35" w:rsidRDefault="005155F3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Cs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>PGDBA</w:t>
            </w:r>
            <w:r w:rsidR="00E53BF7">
              <w:rPr>
                <w:rFonts w:ascii="Arial" w:hAnsi="Arial" w:cs="Arial"/>
                <w:sz w:val="24"/>
                <w:szCs w:val="24"/>
              </w:rPr>
              <w:t>P</w:t>
            </w:r>
            <w:r w:rsidRPr="00667A35">
              <w:rPr>
                <w:rFonts w:ascii="Arial" w:hAnsi="Arial" w:cs="Arial"/>
                <w:sz w:val="24"/>
                <w:szCs w:val="24"/>
              </w:rPr>
              <w:t>19</w:t>
            </w:r>
            <w:r w:rsidR="00365B14" w:rsidRPr="00667A35">
              <w:rPr>
                <w:rFonts w:ascii="Arial" w:hAnsi="Arial" w:cs="Arial"/>
                <w:sz w:val="24"/>
                <w:szCs w:val="24"/>
              </w:rPr>
              <w:t>130</w:t>
            </w:r>
            <w:r w:rsidRPr="00667A35">
              <w:rPr>
                <w:rFonts w:ascii="Arial" w:hAnsi="Arial" w:cs="Arial"/>
                <w:sz w:val="24"/>
                <w:szCs w:val="24"/>
              </w:rPr>
              <w:t>/ MBA191</w:t>
            </w:r>
            <w:r w:rsidR="00365B14" w:rsidRPr="00667A35">
              <w:rPr>
                <w:rFonts w:ascii="Arial" w:hAnsi="Arial" w:cs="Arial"/>
                <w:sz w:val="24"/>
                <w:szCs w:val="24"/>
              </w:rPr>
              <w:t>3</w:t>
            </w:r>
            <w:r w:rsidRPr="00667A35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157F66" w14:paraId="31B4A91E" w14:textId="77777777" w:rsidTr="00FB28AE">
        <w:trPr>
          <w:trHeight w:val="44"/>
        </w:trPr>
        <w:tc>
          <w:tcPr>
            <w:tcW w:w="1696" w:type="dxa"/>
            <w:vAlign w:val="center"/>
          </w:tcPr>
          <w:p w14:paraId="18189D4B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667A35">
              <w:rPr>
                <w:rFonts w:ascii="Arial" w:hAnsi="Arial" w:cs="Arial"/>
                <w:b/>
                <w:bCs/>
              </w:rPr>
              <w:t>Date</w:t>
            </w:r>
          </w:p>
        </w:tc>
        <w:tc>
          <w:tcPr>
            <w:tcW w:w="2552" w:type="dxa"/>
          </w:tcPr>
          <w:p w14:paraId="0357075D" w14:textId="5599C500" w:rsidR="00157F66" w:rsidRPr="00667A35" w:rsidRDefault="005D0A89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>22-02-2020</w:t>
            </w:r>
          </w:p>
        </w:tc>
        <w:tc>
          <w:tcPr>
            <w:tcW w:w="992" w:type="dxa"/>
          </w:tcPr>
          <w:p w14:paraId="3CC22858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667A35">
              <w:rPr>
                <w:rFonts w:ascii="Arial" w:hAnsi="Arial" w:cs="Arial"/>
                <w:b/>
              </w:rPr>
              <w:t>Time</w:t>
            </w:r>
          </w:p>
        </w:tc>
        <w:tc>
          <w:tcPr>
            <w:tcW w:w="3827" w:type="dxa"/>
          </w:tcPr>
          <w:p w14:paraId="7F927C3A" w14:textId="668F618C" w:rsidR="00157F66" w:rsidRPr="00667A35" w:rsidRDefault="002D777E" w:rsidP="00157F66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  <w:r w:rsidR="00315E40">
              <w:rPr>
                <w:rFonts w:ascii="Arial" w:hAnsi="Arial" w:cs="Arial"/>
                <w:sz w:val="24"/>
                <w:szCs w:val="24"/>
              </w:rPr>
              <w:t>0</w:t>
            </w:r>
          </w:p>
        </w:tc>
      </w:tr>
      <w:tr w:rsidR="00157F66" w14:paraId="5E9CE27F" w14:textId="77777777" w:rsidTr="00FB28AE">
        <w:trPr>
          <w:trHeight w:val="44"/>
        </w:trPr>
        <w:tc>
          <w:tcPr>
            <w:tcW w:w="1696" w:type="dxa"/>
            <w:vAlign w:val="center"/>
          </w:tcPr>
          <w:p w14:paraId="7AC8BB09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  <w:bCs/>
              </w:rPr>
            </w:pPr>
            <w:r w:rsidRPr="00667A35">
              <w:rPr>
                <w:rFonts w:ascii="Arial" w:hAnsi="Arial" w:cs="Arial"/>
                <w:b/>
              </w:rPr>
              <w:t>Exam Type</w:t>
            </w:r>
          </w:p>
        </w:tc>
        <w:tc>
          <w:tcPr>
            <w:tcW w:w="2552" w:type="dxa"/>
          </w:tcPr>
          <w:p w14:paraId="01BC51FE" w14:textId="28E324A5" w:rsidR="00157F66" w:rsidRPr="00667A35" w:rsidRDefault="005D0A89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>Open</w:t>
            </w:r>
            <w:r w:rsidR="00365B14" w:rsidRPr="00667A35">
              <w:rPr>
                <w:rFonts w:ascii="Arial" w:hAnsi="Arial" w:cs="Arial"/>
                <w:sz w:val="24"/>
                <w:szCs w:val="24"/>
              </w:rPr>
              <w:t xml:space="preserve"> Book</w:t>
            </w:r>
          </w:p>
        </w:tc>
        <w:tc>
          <w:tcPr>
            <w:tcW w:w="992" w:type="dxa"/>
          </w:tcPr>
          <w:p w14:paraId="30A22B5B" w14:textId="77777777" w:rsidR="00157F66" w:rsidRPr="00667A35" w:rsidRDefault="00157F66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b/>
              </w:rPr>
            </w:pPr>
            <w:r w:rsidRPr="00667A35">
              <w:rPr>
                <w:rFonts w:ascii="Arial" w:hAnsi="Arial" w:cs="Arial"/>
                <w:b/>
                <w:bCs/>
              </w:rPr>
              <w:t>Marks</w:t>
            </w:r>
          </w:p>
        </w:tc>
        <w:tc>
          <w:tcPr>
            <w:tcW w:w="3827" w:type="dxa"/>
          </w:tcPr>
          <w:p w14:paraId="586610BC" w14:textId="3ED45246" w:rsidR="00157F66" w:rsidRPr="00667A35" w:rsidRDefault="002D777E" w:rsidP="00157F66">
            <w:pPr>
              <w:autoSpaceDE w:val="0"/>
              <w:autoSpaceDN w:val="0"/>
              <w:adjustRightInd w:val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0</w:t>
            </w:r>
          </w:p>
        </w:tc>
      </w:tr>
      <w:tr w:rsidR="00FB28AE" w14:paraId="020FB9B0" w14:textId="77777777" w:rsidTr="008A242F">
        <w:trPr>
          <w:trHeight w:val="44"/>
        </w:trPr>
        <w:tc>
          <w:tcPr>
            <w:tcW w:w="1696" w:type="dxa"/>
            <w:vAlign w:val="center"/>
          </w:tcPr>
          <w:p w14:paraId="43AA190C" w14:textId="77777777" w:rsidR="00FB28AE" w:rsidRPr="00667A35" w:rsidRDefault="00FB28AE" w:rsidP="00C96447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i/>
              </w:rPr>
            </w:pPr>
            <w:r w:rsidRPr="00667A35">
              <w:rPr>
                <w:rFonts w:ascii="Arial" w:hAnsi="Arial" w:cs="Arial"/>
                <w:b/>
              </w:rPr>
              <w:t>Instructions</w:t>
            </w:r>
          </w:p>
        </w:tc>
        <w:tc>
          <w:tcPr>
            <w:tcW w:w="7371" w:type="dxa"/>
            <w:gridSpan w:val="3"/>
          </w:tcPr>
          <w:p w14:paraId="12CED9C0" w14:textId="77777777" w:rsidR="008F11A5" w:rsidRDefault="008F11A5" w:rsidP="00365B1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 xml:space="preserve">Section </w:t>
            </w:r>
            <w:r w:rsidR="00A87290" w:rsidRPr="00667A35">
              <w:rPr>
                <w:rFonts w:ascii="Arial" w:hAnsi="Arial" w:cs="Arial"/>
                <w:sz w:val="24"/>
                <w:szCs w:val="24"/>
              </w:rPr>
              <w:t>1 -</w:t>
            </w:r>
            <w:r w:rsidRPr="00667A35">
              <w:rPr>
                <w:rFonts w:ascii="Arial" w:hAnsi="Arial" w:cs="Arial"/>
                <w:sz w:val="24"/>
                <w:szCs w:val="24"/>
              </w:rPr>
              <w:t xml:space="preserve"> Multiple Choice Question</w:t>
            </w:r>
            <w:r w:rsidR="00A87290">
              <w:rPr>
                <w:rFonts w:ascii="Arial" w:hAnsi="Arial" w:cs="Arial"/>
                <w:sz w:val="24"/>
                <w:szCs w:val="24"/>
              </w:rPr>
              <w:t>.</w:t>
            </w:r>
          </w:p>
          <w:p w14:paraId="3DF884E9" w14:textId="248458B8" w:rsidR="00410522" w:rsidRPr="00315E40" w:rsidRDefault="00410522" w:rsidP="00365B14">
            <w:pPr>
              <w:autoSpaceDE w:val="0"/>
              <w:autoSpaceDN w:val="0"/>
              <w:adjustRightInd w:val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667A35">
              <w:rPr>
                <w:rFonts w:ascii="Arial" w:hAnsi="Arial" w:cs="Arial"/>
                <w:sz w:val="24"/>
                <w:szCs w:val="24"/>
              </w:rPr>
              <w:t>Section 2 - Case Study</w:t>
            </w:r>
            <w:r>
              <w:rPr>
                <w:rFonts w:ascii="Arial" w:hAnsi="Arial" w:cs="Arial"/>
                <w:sz w:val="24"/>
                <w:szCs w:val="24"/>
              </w:rPr>
              <w:t>.</w:t>
            </w:r>
          </w:p>
        </w:tc>
      </w:tr>
    </w:tbl>
    <w:p w14:paraId="30533CA7" w14:textId="77777777" w:rsidR="00157F66" w:rsidRDefault="00157F66" w:rsidP="003D758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16"/>
        </w:rPr>
      </w:pPr>
    </w:p>
    <w:p w14:paraId="6249B333" w14:textId="77777777" w:rsidR="00112B96" w:rsidRPr="00157F66" w:rsidRDefault="00112B96" w:rsidP="003D758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bCs/>
          <w:sz w:val="16"/>
        </w:rPr>
      </w:pPr>
    </w:p>
    <w:p w14:paraId="044A907D" w14:textId="087D8DBC" w:rsidR="00187692" w:rsidRPr="00667A35" w:rsidRDefault="00AB18C4" w:rsidP="00157F66">
      <w:pPr>
        <w:jc w:val="right"/>
        <w:rPr>
          <w:rFonts w:ascii="Arial" w:hAnsi="Arial" w:cs="Arial"/>
          <w:b/>
        </w:rPr>
      </w:pPr>
      <w:r w:rsidRPr="00667A35">
        <w:rPr>
          <w:rFonts w:ascii="Arial" w:hAnsi="Arial" w:cs="Arial"/>
          <w:b/>
          <w:u w:val="single"/>
        </w:rPr>
        <w:t>Section –</w:t>
      </w:r>
      <w:r w:rsidR="003042F9" w:rsidRPr="00667A35">
        <w:rPr>
          <w:rFonts w:ascii="Arial" w:hAnsi="Arial" w:cs="Arial"/>
          <w:b/>
          <w:u w:val="single"/>
        </w:rPr>
        <w:t xml:space="preserve"> A</w:t>
      </w:r>
      <w:r w:rsidR="00157F66" w:rsidRPr="00667A35">
        <w:rPr>
          <w:rFonts w:ascii="Arial" w:hAnsi="Arial" w:cs="Arial"/>
          <w:b/>
        </w:rPr>
        <w:t xml:space="preserve">                                    </w:t>
      </w:r>
      <w:r w:rsidR="003042F9" w:rsidRPr="00667A35">
        <w:rPr>
          <w:rFonts w:ascii="Arial" w:hAnsi="Arial" w:cs="Arial"/>
          <w:b/>
        </w:rPr>
        <w:t>(</w:t>
      </w:r>
      <w:r w:rsidR="008F11A5" w:rsidRPr="00667A35">
        <w:rPr>
          <w:rFonts w:ascii="Arial" w:hAnsi="Arial" w:cs="Arial"/>
          <w:b/>
        </w:rPr>
        <w:t>13</w:t>
      </w:r>
      <w:r w:rsidR="00157F66" w:rsidRPr="00667A35">
        <w:rPr>
          <w:rFonts w:ascii="Arial" w:hAnsi="Arial" w:cs="Arial"/>
          <w:b/>
        </w:rPr>
        <w:t xml:space="preserve"> </w:t>
      </w:r>
      <w:r w:rsidR="003042F9" w:rsidRPr="00667A35">
        <w:rPr>
          <w:rFonts w:ascii="Arial" w:hAnsi="Arial" w:cs="Arial"/>
          <w:b/>
        </w:rPr>
        <w:t>x</w:t>
      </w:r>
      <w:r w:rsidR="008F11A5" w:rsidRPr="00667A35">
        <w:rPr>
          <w:rFonts w:ascii="Arial" w:hAnsi="Arial" w:cs="Arial"/>
          <w:b/>
        </w:rPr>
        <w:t xml:space="preserve"> 2 = 26</w:t>
      </w:r>
      <w:r w:rsidR="00157F66" w:rsidRPr="00667A35">
        <w:rPr>
          <w:rFonts w:ascii="Arial" w:hAnsi="Arial" w:cs="Arial"/>
          <w:b/>
        </w:rPr>
        <w:t xml:space="preserve"> Marks</w:t>
      </w:r>
      <w:r w:rsidR="003042F9" w:rsidRPr="00667A35">
        <w:rPr>
          <w:rFonts w:ascii="Arial" w:hAnsi="Arial" w:cs="Arial"/>
          <w:b/>
        </w:rPr>
        <w:t>)</w:t>
      </w:r>
    </w:p>
    <w:p w14:paraId="72A7C20C" w14:textId="53989143" w:rsidR="008F11A5" w:rsidRPr="00667A35" w:rsidRDefault="008F11A5" w:rsidP="008F11A5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Which of the following sentence is FALSE regarding regression?</w:t>
      </w:r>
    </w:p>
    <w:p w14:paraId="18E0B274" w14:textId="77777777" w:rsidR="008F11A5" w:rsidRPr="00667A35" w:rsidRDefault="008F11A5" w:rsidP="008F11A5">
      <w:pPr>
        <w:pStyle w:val="ListParagraph"/>
        <w:rPr>
          <w:rFonts w:ascii="Arial" w:hAnsi="Arial" w:cs="Arial"/>
          <w:b/>
        </w:rPr>
      </w:pPr>
    </w:p>
    <w:p w14:paraId="2CD5E251" w14:textId="30FEA8A5" w:rsidR="008F11A5" w:rsidRPr="00667A35" w:rsidRDefault="008F11A5" w:rsidP="00341B8E">
      <w:pPr>
        <w:pStyle w:val="ListParagraph"/>
        <w:numPr>
          <w:ilvl w:val="0"/>
          <w:numId w:val="14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It relates inputs to outputs</w:t>
      </w:r>
    </w:p>
    <w:p w14:paraId="26A3ED62" w14:textId="34989603" w:rsidR="008F11A5" w:rsidRPr="00667A35" w:rsidRDefault="008F11A5" w:rsidP="00341B8E">
      <w:pPr>
        <w:pStyle w:val="ListParagraph"/>
        <w:numPr>
          <w:ilvl w:val="0"/>
          <w:numId w:val="14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It is used for prediction</w:t>
      </w:r>
    </w:p>
    <w:p w14:paraId="680B9D68" w14:textId="5CBFC349" w:rsidR="008F11A5" w:rsidRPr="00667A35" w:rsidRDefault="008F11A5" w:rsidP="00341B8E">
      <w:pPr>
        <w:pStyle w:val="ListParagraph"/>
        <w:numPr>
          <w:ilvl w:val="0"/>
          <w:numId w:val="14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 xml:space="preserve">It may be </w:t>
      </w:r>
      <w:r w:rsidRPr="00667A35">
        <w:rPr>
          <w:rFonts w:ascii="Arial" w:hAnsi="Arial" w:cs="Arial"/>
          <w:color w:val="202024"/>
          <w:spacing w:val="2"/>
          <w:w w:val="110"/>
        </w:rPr>
        <w:t xml:space="preserve">used </w:t>
      </w:r>
      <w:r w:rsidRPr="00667A35">
        <w:rPr>
          <w:rFonts w:ascii="Arial" w:hAnsi="Arial" w:cs="Arial"/>
          <w:color w:val="202024"/>
          <w:w w:val="110"/>
        </w:rPr>
        <w:t>for interpretation</w:t>
      </w:r>
    </w:p>
    <w:p w14:paraId="6B20997A" w14:textId="43B3AB53" w:rsidR="00341B8E" w:rsidRPr="00667A35" w:rsidRDefault="008F11A5" w:rsidP="00341B8E">
      <w:pPr>
        <w:pStyle w:val="ListParagraph"/>
        <w:numPr>
          <w:ilvl w:val="0"/>
          <w:numId w:val="14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 xml:space="preserve">It </w:t>
      </w:r>
      <w:r w:rsidRPr="00667A35">
        <w:rPr>
          <w:rFonts w:ascii="Arial" w:hAnsi="Arial" w:cs="Arial"/>
          <w:color w:val="202024"/>
          <w:spacing w:val="2"/>
          <w:w w:val="110"/>
        </w:rPr>
        <w:t>discovers causal</w:t>
      </w:r>
      <w:r w:rsidRPr="00667A35">
        <w:rPr>
          <w:rFonts w:ascii="Arial" w:hAnsi="Arial" w:cs="Arial"/>
          <w:color w:val="202024"/>
          <w:spacing w:val="62"/>
          <w:w w:val="110"/>
        </w:rPr>
        <w:t xml:space="preserve"> </w:t>
      </w:r>
      <w:r w:rsidRPr="00667A35">
        <w:rPr>
          <w:rFonts w:ascii="Arial" w:hAnsi="Arial" w:cs="Arial"/>
          <w:color w:val="202024"/>
          <w:spacing w:val="2"/>
          <w:w w:val="110"/>
        </w:rPr>
        <w:t>relationships</w:t>
      </w:r>
    </w:p>
    <w:p w14:paraId="262ABF6C" w14:textId="77777777" w:rsidR="00341B8E" w:rsidRPr="00667A35" w:rsidRDefault="00341B8E" w:rsidP="00341B8E">
      <w:pPr>
        <w:rPr>
          <w:rFonts w:ascii="Arial" w:hAnsi="Arial" w:cs="Arial"/>
          <w:b/>
        </w:rPr>
      </w:pPr>
    </w:p>
    <w:p w14:paraId="5CACD9DA" w14:textId="77057E91" w:rsidR="00341B8E" w:rsidRPr="00667A35" w:rsidRDefault="00341B8E" w:rsidP="00341B8E">
      <w:pPr>
        <w:pStyle w:val="ListParagraph"/>
        <w:numPr>
          <w:ilvl w:val="0"/>
          <w:numId w:val="6"/>
        </w:numPr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05"/>
        </w:rPr>
        <w:t>Which statement about outliers is true?</w:t>
      </w:r>
    </w:p>
    <w:p w14:paraId="416F0093" w14:textId="77777777" w:rsidR="00341B8E" w:rsidRPr="00667A35" w:rsidRDefault="00341B8E" w:rsidP="00341B8E">
      <w:pPr>
        <w:pStyle w:val="ListParagraph"/>
        <w:rPr>
          <w:rFonts w:ascii="Arial" w:hAnsi="Arial" w:cs="Arial"/>
          <w:color w:val="202024"/>
          <w:w w:val="105"/>
        </w:rPr>
      </w:pPr>
    </w:p>
    <w:p w14:paraId="5A75E00B" w14:textId="0DE66402" w:rsidR="00341B8E" w:rsidRPr="00667A35" w:rsidRDefault="00341B8E" w:rsidP="00341B8E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Outliers should be identified and removed from a dataset</w:t>
      </w:r>
    </w:p>
    <w:p w14:paraId="0CAA8677" w14:textId="33AFD78C" w:rsidR="00341B8E" w:rsidRPr="00667A35" w:rsidRDefault="00341B8E" w:rsidP="00341B8E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Outliers should be part of the training dataset but should not be present in the test data</w:t>
      </w:r>
    </w:p>
    <w:p w14:paraId="7BECDBFD" w14:textId="6E373CA3" w:rsidR="00341B8E" w:rsidRPr="00667A35" w:rsidRDefault="00341B8E" w:rsidP="00341B8E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Outliers should be part of the test dataset but should not be present in the training data</w:t>
      </w:r>
    </w:p>
    <w:p w14:paraId="581E2CAE" w14:textId="406A1A1C" w:rsidR="00341B8E" w:rsidRPr="00667A35" w:rsidRDefault="00341B8E" w:rsidP="00341B8E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The nature of the problem determines how outliers are used</w:t>
      </w:r>
    </w:p>
    <w:p w14:paraId="0BCB9315" w14:textId="4DDE9171" w:rsidR="00341B8E" w:rsidRPr="00667A35" w:rsidRDefault="00341B8E" w:rsidP="00341B8E">
      <w:pPr>
        <w:jc w:val="both"/>
        <w:rPr>
          <w:rFonts w:ascii="Arial" w:hAnsi="Arial" w:cs="Arial"/>
          <w:b/>
        </w:rPr>
      </w:pPr>
    </w:p>
    <w:p w14:paraId="64C630CF" w14:textId="052F6341" w:rsidR="00341B8E" w:rsidRPr="00667A35" w:rsidRDefault="00341B8E" w:rsidP="00341B8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Which of the following is a disadvantage of decision trees?</w:t>
      </w:r>
    </w:p>
    <w:p w14:paraId="1C45256F" w14:textId="77777777" w:rsidR="00341B8E" w:rsidRPr="00667A35" w:rsidRDefault="00341B8E" w:rsidP="00341B8E">
      <w:pPr>
        <w:pStyle w:val="ListParagraph"/>
        <w:jc w:val="both"/>
        <w:rPr>
          <w:rFonts w:ascii="Arial" w:hAnsi="Arial" w:cs="Arial"/>
          <w:b/>
        </w:rPr>
      </w:pPr>
    </w:p>
    <w:p w14:paraId="05FF6D7D" w14:textId="2BC012F3" w:rsidR="00341B8E" w:rsidRPr="00667A35" w:rsidRDefault="00341B8E" w:rsidP="00341B8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Decision trees are parametric model</w:t>
      </w:r>
    </w:p>
    <w:p w14:paraId="02A3B2EC" w14:textId="79EC0F95" w:rsidR="00341B8E" w:rsidRPr="00667A35" w:rsidRDefault="00341B8E" w:rsidP="00341B8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Decision trees are robust to outliers</w:t>
      </w:r>
    </w:p>
    <w:p w14:paraId="70FB1F4D" w14:textId="1BD7204E" w:rsidR="00341B8E" w:rsidRPr="00667A35" w:rsidRDefault="00341B8E" w:rsidP="00341B8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Decision trees are prone to be over fit</w:t>
      </w:r>
    </w:p>
    <w:p w14:paraId="5BDD473B" w14:textId="53028ACF" w:rsidR="00341B8E" w:rsidRPr="00667A35" w:rsidRDefault="00341B8E" w:rsidP="00341B8E">
      <w:pPr>
        <w:pStyle w:val="ListParagraph"/>
        <w:numPr>
          <w:ilvl w:val="0"/>
          <w:numId w:val="17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None of the above</w:t>
      </w:r>
    </w:p>
    <w:p w14:paraId="26FF236F" w14:textId="09087928" w:rsidR="00341B8E" w:rsidRPr="00667A35" w:rsidRDefault="00341B8E" w:rsidP="00341B8E">
      <w:pPr>
        <w:pStyle w:val="ListParagraph"/>
        <w:jc w:val="both"/>
        <w:rPr>
          <w:rFonts w:ascii="Arial" w:hAnsi="Arial" w:cs="Arial"/>
          <w:b/>
        </w:rPr>
      </w:pPr>
    </w:p>
    <w:p w14:paraId="50ED007D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2F3889C9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270ABDB6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621CB2DA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020636D5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4372307E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17812D0D" w14:textId="77777777" w:rsidR="00341B8E" w:rsidRPr="00667A35" w:rsidRDefault="00341B8E" w:rsidP="00341B8E">
      <w:pPr>
        <w:pStyle w:val="ListParagraph"/>
        <w:jc w:val="both"/>
        <w:rPr>
          <w:rFonts w:ascii="Arial" w:hAnsi="Arial" w:cs="Arial"/>
          <w:b/>
        </w:rPr>
      </w:pPr>
    </w:p>
    <w:p w14:paraId="0EBB2493" w14:textId="77777777" w:rsidR="00365B14" w:rsidRPr="00667A35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3C76DADE" w14:textId="77777777" w:rsidR="00365B14" w:rsidRDefault="00365B14" w:rsidP="00341B8E">
      <w:pPr>
        <w:pStyle w:val="ListParagraph"/>
        <w:jc w:val="both"/>
        <w:rPr>
          <w:rFonts w:ascii="Arial" w:hAnsi="Arial" w:cs="Arial"/>
          <w:b/>
        </w:rPr>
      </w:pPr>
    </w:p>
    <w:p w14:paraId="24F4B62C" w14:textId="77777777" w:rsidR="00724B3E" w:rsidRDefault="00724B3E" w:rsidP="00341B8E">
      <w:pPr>
        <w:pStyle w:val="ListParagraph"/>
        <w:jc w:val="both"/>
        <w:rPr>
          <w:rFonts w:ascii="Arial" w:hAnsi="Arial" w:cs="Arial"/>
          <w:b/>
        </w:rPr>
      </w:pPr>
    </w:p>
    <w:p w14:paraId="5AFD833C" w14:textId="77777777" w:rsidR="00724B3E" w:rsidRDefault="00724B3E" w:rsidP="00341B8E">
      <w:pPr>
        <w:pStyle w:val="ListParagraph"/>
        <w:jc w:val="both"/>
        <w:rPr>
          <w:rFonts w:ascii="Arial" w:hAnsi="Arial" w:cs="Arial"/>
          <w:b/>
        </w:rPr>
      </w:pPr>
    </w:p>
    <w:p w14:paraId="4AA0790D" w14:textId="77777777" w:rsidR="00724B3E" w:rsidRDefault="00724B3E" w:rsidP="00341B8E">
      <w:pPr>
        <w:pStyle w:val="ListParagraph"/>
        <w:jc w:val="both"/>
        <w:rPr>
          <w:rFonts w:ascii="Arial" w:hAnsi="Arial" w:cs="Arial"/>
          <w:b/>
        </w:rPr>
      </w:pPr>
    </w:p>
    <w:p w14:paraId="0950C2EA" w14:textId="77777777" w:rsidR="00724B3E" w:rsidRPr="00667A35" w:rsidRDefault="00724B3E" w:rsidP="00341B8E">
      <w:pPr>
        <w:pStyle w:val="ListParagraph"/>
        <w:jc w:val="both"/>
        <w:rPr>
          <w:rFonts w:ascii="Arial" w:hAnsi="Arial" w:cs="Arial"/>
          <w:b/>
        </w:rPr>
      </w:pPr>
    </w:p>
    <w:p w14:paraId="1FF9A27D" w14:textId="7138CA9C" w:rsidR="00341B8E" w:rsidRPr="00667A35" w:rsidRDefault="00341B8E" w:rsidP="00341B8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When performing regression or classification, which of the following is the correct way to pre-process the data?</w:t>
      </w:r>
    </w:p>
    <w:p w14:paraId="2A437C25" w14:textId="77777777" w:rsidR="00341B8E" w:rsidRPr="00667A35" w:rsidRDefault="00341B8E" w:rsidP="00341B8E">
      <w:pPr>
        <w:pStyle w:val="ListParagraph"/>
        <w:jc w:val="both"/>
        <w:rPr>
          <w:rFonts w:ascii="Arial" w:hAnsi="Arial" w:cs="Arial"/>
          <w:b/>
        </w:rPr>
      </w:pPr>
    </w:p>
    <w:p w14:paraId="51AA0B56" w14:textId="5BE54DF7" w:rsidR="00341B8E" w:rsidRPr="00667A35" w:rsidRDefault="00341B8E" w:rsidP="00341B8E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Normalize the data → PCA → training</w:t>
      </w:r>
    </w:p>
    <w:p w14:paraId="06ECDE84" w14:textId="105EB1F3" w:rsidR="00341B8E" w:rsidRPr="00667A35" w:rsidRDefault="00341B8E" w:rsidP="00341B8E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w w:val="110"/>
        </w:rPr>
        <w:t>PCA → normalize PCA output → training</w:t>
      </w:r>
    </w:p>
    <w:p w14:paraId="1BDD6702" w14:textId="41126F3B" w:rsidR="00341B8E" w:rsidRPr="00667A35" w:rsidRDefault="00341B8E" w:rsidP="00341B8E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spacing w:val="2"/>
          <w:w w:val="110"/>
        </w:rPr>
        <w:t>Normalize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the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spacing w:val="2"/>
          <w:w w:val="110"/>
        </w:rPr>
        <w:t>data</w:t>
      </w:r>
      <w:r w:rsidRPr="00667A35">
        <w:rPr>
          <w:rFonts w:ascii="Arial" w:hAnsi="Arial" w:cs="Arial"/>
          <w:color w:val="202024"/>
          <w:spacing w:val="-16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→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PCA</w:t>
      </w:r>
      <w:r w:rsidRPr="00667A35">
        <w:rPr>
          <w:rFonts w:ascii="Arial" w:hAnsi="Arial" w:cs="Arial"/>
          <w:color w:val="202024"/>
          <w:spacing w:val="-16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→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spacing w:val="2"/>
          <w:w w:val="110"/>
        </w:rPr>
        <w:t>normalize</w:t>
      </w:r>
      <w:r w:rsidRPr="00667A35">
        <w:rPr>
          <w:rFonts w:ascii="Arial" w:hAnsi="Arial" w:cs="Arial"/>
          <w:color w:val="202024"/>
          <w:spacing w:val="-16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PCA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spacing w:val="2"/>
          <w:w w:val="110"/>
        </w:rPr>
        <w:t>output</w:t>
      </w:r>
      <w:r w:rsidRPr="00667A35">
        <w:rPr>
          <w:rFonts w:ascii="Arial" w:hAnsi="Arial" w:cs="Arial"/>
          <w:color w:val="202024"/>
          <w:spacing w:val="-16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→</w:t>
      </w:r>
      <w:r w:rsidRPr="00667A35">
        <w:rPr>
          <w:rFonts w:ascii="Arial" w:hAnsi="Arial" w:cs="Arial"/>
          <w:color w:val="202024"/>
          <w:spacing w:val="-17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training</w:t>
      </w:r>
    </w:p>
    <w:p w14:paraId="7B420CD0" w14:textId="177BB816" w:rsidR="00341B8E" w:rsidRPr="00667A35" w:rsidRDefault="00341B8E" w:rsidP="00341B8E">
      <w:pPr>
        <w:pStyle w:val="ListParagraph"/>
        <w:numPr>
          <w:ilvl w:val="0"/>
          <w:numId w:val="18"/>
        </w:numPr>
        <w:jc w:val="both"/>
        <w:rPr>
          <w:rFonts w:ascii="Arial" w:hAnsi="Arial" w:cs="Arial"/>
          <w:b/>
        </w:rPr>
      </w:pPr>
      <w:r w:rsidRPr="00667A35">
        <w:rPr>
          <w:rFonts w:ascii="Arial" w:hAnsi="Arial" w:cs="Arial"/>
          <w:color w:val="202024"/>
          <w:spacing w:val="2"/>
          <w:w w:val="110"/>
        </w:rPr>
        <w:t xml:space="preserve">None </w:t>
      </w:r>
      <w:r w:rsidRPr="00667A35">
        <w:rPr>
          <w:rFonts w:ascii="Arial" w:hAnsi="Arial" w:cs="Arial"/>
          <w:color w:val="202024"/>
          <w:w w:val="110"/>
        </w:rPr>
        <w:t>of the</w:t>
      </w:r>
      <w:r w:rsidRPr="00667A35">
        <w:rPr>
          <w:rFonts w:ascii="Arial" w:hAnsi="Arial" w:cs="Arial"/>
          <w:color w:val="202024"/>
          <w:spacing w:val="-23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>above</w:t>
      </w:r>
    </w:p>
    <w:p w14:paraId="3E7FEE29" w14:textId="77777777" w:rsidR="001008C6" w:rsidRPr="00667A35" w:rsidRDefault="001008C6" w:rsidP="00341B8E">
      <w:pPr>
        <w:jc w:val="both"/>
        <w:rPr>
          <w:rFonts w:ascii="Arial" w:hAnsi="Arial" w:cs="Arial"/>
        </w:rPr>
      </w:pPr>
    </w:p>
    <w:p w14:paraId="2630BA4E" w14:textId="785C67F7" w:rsidR="00341B8E" w:rsidRPr="00667A35" w:rsidRDefault="00341B8E" w:rsidP="00341B8E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 xml:space="preserve">What is the Precision from the below table </w:t>
      </w:r>
      <w:r w:rsidRPr="00667A35">
        <w:rPr>
          <w:rFonts w:ascii="Arial" w:hAnsi="Arial" w:cs="Arial"/>
          <w:color w:val="202024"/>
          <w:spacing w:val="-3"/>
          <w:w w:val="110"/>
        </w:rPr>
        <w:t xml:space="preserve">for </w:t>
      </w:r>
      <w:r w:rsidRPr="00667A35">
        <w:rPr>
          <w:rFonts w:ascii="Arial" w:hAnsi="Arial" w:cs="Arial"/>
          <w:color w:val="202024"/>
          <w:w w:val="110"/>
        </w:rPr>
        <w:t xml:space="preserve">class </w:t>
      </w:r>
      <w:r w:rsidRPr="00667A35">
        <w:rPr>
          <w:rFonts w:ascii="Arial" w:hAnsi="Arial" w:cs="Arial"/>
          <w:color w:val="202024"/>
          <w:spacing w:val="-4"/>
          <w:w w:val="110"/>
        </w:rPr>
        <w:t>'Yes'</w:t>
      </w:r>
    </w:p>
    <w:p w14:paraId="0C0D7202" w14:textId="77777777" w:rsidR="00341B8E" w:rsidRPr="00667A35" w:rsidRDefault="00341B8E" w:rsidP="00341B8E">
      <w:pPr>
        <w:pStyle w:val="ListParagraph"/>
        <w:jc w:val="both"/>
        <w:rPr>
          <w:rFonts w:ascii="Arial" w:hAnsi="Arial" w:cs="Arial"/>
        </w:rPr>
      </w:pPr>
    </w:p>
    <w:p w14:paraId="4354B69E" w14:textId="2C1646B1" w:rsidR="00341B8E" w:rsidRPr="00667A35" w:rsidRDefault="00341B8E" w:rsidP="00341B8E">
      <w:pPr>
        <w:pStyle w:val="ListParagraph"/>
        <w:numPr>
          <w:ilvl w:val="0"/>
          <w:numId w:val="21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278/(278+529)</w:t>
      </w:r>
    </w:p>
    <w:p w14:paraId="370CD009" w14:textId="5446ACA4" w:rsidR="00596306" w:rsidRPr="00667A35" w:rsidRDefault="00596306" w:rsidP="00596306">
      <w:pPr>
        <w:pStyle w:val="ListParagraph"/>
        <w:numPr>
          <w:ilvl w:val="0"/>
          <w:numId w:val="21"/>
        </w:numPr>
        <w:spacing w:before="206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64/(278+64)</w:t>
      </w:r>
    </w:p>
    <w:p w14:paraId="6DA2B736" w14:textId="1F70B29C" w:rsidR="00341B8E" w:rsidRPr="00667A35" w:rsidRDefault="00596306" w:rsidP="00341B8E">
      <w:pPr>
        <w:pStyle w:val="ListParagraph"/>
        <w:numPr>
          <w:ilvl w:val="0"/>
          <w:numId w:val="21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278/(278+20)</w:t>
      </w:r>
    </w:p>
    <w:p w14:paraId="1D4A3245" w14:textId="7699D6F4" w:rsidR="00596306" w:rsidRPr="00667A35" w:rsidRDefault="00596306" w:rsidP="00341B8E">
      <w:pPr>
        <w:pStyle w:val="ListParagraph"/>
        <w:numPr>
          <w:ilvl w:val="0"/>
          <w:numId w:val="21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64/(64+20)</w:t>
      </w:r>
    </w:p>
    <w:p w14:paraId="7BC4A742" w14:textId="3417B8F0" w:rsidR="00596306" w:rsidRPr="00667A35" w:rsidRDefault="00596306" w:rsidP="00596306">
      <w:pPr>
        <w:jc w:val="both"/>
        <w:rPr>
          <w:rFonts w:ascii="Arial" w:hAnsi="Arial" w:cs="Arial"/>
        </w:rPr>
      </w:pPr>
      <w:r w:rsidRPr="00667A35">
        <w:rPr>
          <w:rFonts w:ascii="Arial" w:hAnsi="Arial" w:cs="Arial"/>
          <w:noProof/>
          <w:lang w:eastAsia="en-IN"/>
        </w:rPr>
        <w:drawing>
          <wp:inline distT="0" distB="0" distL="0" distR="0" wp14:anchorId="0D1EA2BC" wp14:editId="78D1D567">
            <wp:extent cx="4076700" cy="2855376"/>
            <wp:effectExtent l="0" t="0" r="0" b="2540"/>
            <wp:docPr id="1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12086" cy="288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102FF" w14:textId="77777777" w:rsidR="00667A35" w:rsidRPr="00667A35" w:rsidRDefault="00667A35" w:rsidP="00596306">
      <w:pPr>
        <w:jc w:val="both"/>
        <w:rPr>
          <w:rFonts w:ascii="Arial" w:hAnsi="Arial" w:cs="Arial"/>
        </w:rPr>
      </w:pPr>
    </w:p>
    <w:p w14:paraId="1C4F1364" w14:textId="77777777" w:rsidR="00596306" w:rsidRDefault="00596306" w:rsidP="00596306">
      <w:pPr>
        <w:jc w:val="both"/>
        <w:rPr>
          <w:rFonts w:ascii="Arial" w:hAnsi="Arial" w:cs="Arial"/>
        </w:rPr>
      </w:pPr>
    </w:p>
    <w:p w14:paraId="7A5240A7" w14:textId="77777777" w:rsidR="00724B3E" w:rsidRDefault="00724B3E" w:rsidP="00596306">
      <w:pPr>
        <w:jc w:val="both"/>
        <w:rPr>
          <w:rFonts w:ascii="Arial" w:hAnsi="Arial" w:cs="Arial"/>
        </w:rPr>
      </w:pPr>
    </w:p>
    <w:p w14:paraId="408748F8" w14:textId="77777777" w:rsidR="00724B3E" w:rsidRDefault="00724B3E" w:rsidP="00596306">
      <w:pPr>
        <w:jc w:val="both"/>
        <w:rPr>
          <w:rFonts w:ascii="Arial" w:hAnsi="Arial" w:cs="Arial"/>
        </w:rPr>
      </w:pPr>
    </w:p>
    <w:p w14:paraId="21072724" w14:textId="77777777" w:rsidR="00724B3E" w:rsidRDefault="00724B3E" w:rsidP="00596306">
      <w:pPr>
        <w:jc w:val="both"/>
        <w:rPr>
          <w:rFonts w:ascii="Arial" w:hAnsi="Arial" w:cs="Arial"/>
        </w:rPr>
      </w:pPr>
    </w:p>
    <w:p w14:paraId="2A7549C6" w14:textId="77777777" w:rsidR="00724B3E" w:rsidRDefault="00724B3E" w:rsidP="00596306">
      <w:pPr>
        <w:jc w:val="both"/>
        <w:rPr>
          <w:rFonts w:ascii="Arial" w:hAnsi="Arial" w:cs="Arial"/>
        </w:rPr>
      </w:pPr>
    </w:p>
    <w:p w14:paraId="709C0585" w14:textId="77777777" w:rsidR="00724B3E" w:rsidRPr="00667A35" w:rsidRDefault="00724B3E" w:rsidP="00596306">
      <w:pPr>
        <w:jc w:val="both"/>
        <w:rPr>
          <w:rFonts w:ascii="Arial" w:hAnsi="Arial" w:cs="Arial"/>
        </w:rPr>
      </w:pPr>
    </w:p>
    <w:p w14:paraId="2FA49527" w14:textId="77777777" w:rsidR="00596306" w:rsidRPr="00667A35" w:rsidRDefault="00596306" w:rsidP="00596306">
      <w:pPr>
        <w:jc w:val="both"/>
        <w:rPr>
          <w:rFonts w:ascii="Arial" w:hAnsi="Arial" w:cs="Arial"/>
        </w:rPr>
      </w:pPr>
    </w:p>
    <w:p w14:paraId="62477D28" w14:textId="4B191273" w:rsidR="00596306" w:rsidRPr="00667A35" w:rsidRDefault="00596306" w:rsidP="00365B14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 xml:space="preserve">What is the Recall from the below table </w:t>
      </w:r>
      <w:r w:rsidRPr="00667A35">
        <w:rPr>
          <w:rFonts w:ascii="Arial" w:hAnsi="Arial" w:cs="Arial"/>
          <w:color w:val="202024"/>
          <w:spacing w:val="-3"/>
          <w:w w:val="110"/>
        </w:rPr>
        <w:t xml:space="preserve">for </w:t>
      </w:r>
      <w:r w:rsidRPr="00667A35">
        <w:rPr>
          <w:rFonts w:ascii="Arial" w:hAnsi="Arial" w:cs="Arial"/>
          <w:color w:val="202024"/>
          <w:w w:val="110"/>
        </w:rPr>
        <w:t>class 'No'</w:t>
      </w:r>
    </w:p>
    <w:p w14:paraId="3F80A5A6" w14:textId="77777777" w:rsidR="00596306" w:rsidRPr="00667A35" w:rsidRDefault="00596306" w:rsidP="00596306">
      <w:pPr>
        <w:pStyle w:val="ListParagraph"/>
        <w:jc w:val="both"/>
        <w:rPr>
          <w:rFonts w:ascii="Arial" w:hAnsi="Arial" w:cs="Arial"/>
        </w:rPr>
      </w:pPr>
    </w:p>
    <w:p w14:paraId="3843F8EE" w14:textId="79B4DFBF" w:rsidR="00596306" w:rsidRPr="00667A35" w:rsidRDefault="00596306" w:rsidP="00596306">
      <w:pPr>
        <w:pStyle w:val="ListParagraph"/>
        <w:numPr>
          <w:ilvl w:val="0"/>
          <w:numId w:val="22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278/(278+529)</w:t>
      </w:r>
    </w:p>
    <w:p w14:paraId="2AF88C30" w14:textId="474041A5" w:rsidR="00596306" w:rsidRPr="00667A35" w:rsidRDefault="00596306" w:rsidP="00596306">
      <w:pPr>
        <w:pStyle w:val="ListParagraph"/>
        <w:numPr>
          <w:ilvl w:val="0"/>
          <w:numId w:val="22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spacing w:val="2"/>
          <w:w w:val="115"/>
        </w:rPr>
        <w:t>529/(278+64)</w:t>
      </w:r>
    </w:p>
    <w:p w14:paraId="69B324C8" w14:textId="75176E20" w:rsidR="00596306" w:rsidRPr="00667A35" w:rsidRDefault="00596306" w:rsidP="00596306">
      <w:pPr>
        <w:pStyle w:val="ListParagraph"/>
        <w:numPr>
          <w:ilvl w:val="0"/>
          <w:numId w:val="22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spacing w:val="2"/>
          <w:w w:val="115"/>
        </w:rPr>
        <w:t>278/(278+20)</w:t>
      </w:r>
    </w:p>
    <w:p w14:paraId="1EE8C4D4" w14:textId="1344CFD1" w:rsidR="00596306" w:rsidRPr="00667A35" w:rsidRDefault="00596306" w:rsidP="00596306">
      <w:pPr>
        <w:pStyle w:val="ListParagraph"/>
        <w:numPr>
          <w:ilvl w:val="0"/>
          <w:numId w:val="22"/>
        </w:numPr>
        <w:jc w:val="both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spacing w:val="2"/>
          <w:w w:val="115"/>
        </w:rPr>
        <w:t>529/(529+20)</w:t>
      </w:r>
    </w:p>
    <w:p w14:paraId="6C9E8FEE" w14:textId="4B2D1305" w:rsidR="00596306" w:rsidRPr="00667A35" w:rsidRDefault="00596306" w:rsidP="00596306">
      <w:pPr>
        <w:pStyle w:val="BodyText"/>
        <w:spacing w:before="86"/>
        <w:ind w:left="1069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noProof/>
          <w:sz w:val="22"/>
          <w:szCs w:val="22"/>
          <w:lang w:val="en-IN" w:eastAsia="en-IN"/>
        </w:rPr>
        <w:drawing>
          <wp:anchor distT="0" distB="0" distL="0" distR="0" simplePos="0" relativeHeight="251663360" behindDoc="0" locked="0" layoutInCell="1" allowOverlap="1" wp14:anchorId="23A51A9F" wp14:editId="11F36F4F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4210050" cy="2948305"/>
            <wp:effectExtent l="0" t="0" r="0" b="4445"/>
            <wp:wrapTopAndBottom/>
            <wp:docPr id="1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7660" cy="296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Confusion Matrix</w:t>
      </w:r>
    </w:p>
    <w:p w14:paraId="74E6EEA9" w14:textId="32F3B9D6" w:rsidR="00596306" w:rsidRPr="00667A35" w:rsidRDefault="00596306" w:rsidP="00596306">
      <w:pPr>
        <w:pStyle w:val="BodyText"/>
        <w:spacing w:before="86"/>
        <w:ind w:left="1069"/>
        <w:rPr>
          <w:rFonts w:ascii="Arial" w:hAnsi="Arial" w:cs="Arial"/>
          <w:color w:val="202024"/>
          <w:w w:val="110"/>
          <w:sz w:val="22"/>
          <w:szCs w:val="22"/>
        </w:rPr>
      </w:pPr>
    </w:p>
    <w:p w14:paraId="2E12C8E1" w14:textId="2C60A88A" w:rsidR="00596306" w:rsidRPr="00667A35" w:rsidRDefault="00596306" w:rsidP="00596306">
      <w:pPr>
        <w:pStyle w:val="BodyText"/>
        <w:spacing w:before="86"/>
        <w:ind w:left="1069"/>
        <w:rPr>
          <w:rFonts w:ascii="Arial" w:hAnsi="Arial" w:cs="Arial"/>
          <w:color w:val="202024"/>
          <w:w w:val="110"/>
          <w:sz w:val="22"/>
          <w:szCs w:val="22"/>
        </w:rPr>
      </w:pPr>
    </w:p>
    <w:p w14:paraId="5A5EBECE" w14:textId="61B814D3" w:rsidR="00596306" w:rsidRPr="00667A35" w:rsidRDefault="00596306" w:rsidP="00596306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7CB40261" w14:textId="64282900" w:rsidR="00596306" w:rsidRPr="00667A35" w:rsidRDefault="00596306" w:rsidP="00596306">
      <w:pPr>
        <w:pStyle w:val="BodyText"/>
        <w:numPr>
          <w:ilvl w:val="0"/>
          <w:numId w:val="6"/>
        </w:numPr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In the CRISP-DM framework, what does the DM stand for?</w:t>
      </w:r>
    </w:p>
    <w:p w14:paraId="521CFBBF" w14:textId="4B28387A" w:rsidR="00596306" w:rsidRPr="00667A35" w:rsidRDefault="00596306" w:rsidP="00596306">
      <w:pPr>
        <w:pStyle w:val="BodyText"/>
        <w:numPr>
          <w:ilvl w:val="0"/>
          <w:numId w:val="23"/>
        </w:numPr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Data Mining</w:t>
      </w:r>
    </w:p>
    <w:p w14:paraId="730CBFD5" w14:textId="3F39C0B2" w:rsidR="00596306" w:rsidRPr="00667A35" w:rsidRDefault="00596306" w:rsidP="00596306">
      <w:pPr>
        <w:pStyle w:val="BodyText"/>
        <w:numPr>
          <w:ilvl w:val="0"/>
          <w:numId w:val="23"/>
        </w:numPr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Data Management</w:t>
      </w:r>
    </w:p>
    <w:p w14:paraId="7D1B573A" w14:textId="1CEE5651" w:rsidR="00596306" w:rsidRPr="00667A35" w:rsidRDefault="00596306" w:rsidP="00596306">
      <w:pPr>
        <w:pStyle w:val="BodyText"/>
        <w:numPr>
          <w:ilvl w:val="0"/>
          <w:numId w:val="23"/>
        </w:numPr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Decision Mining</w:t>
      </w:r>
    </w:p>
    <w:p w14:paraId="6055CE07" w14:textId="56CDC991" w:rsidR="00596306" w:rsidRPr="00667A35" w:rsidRDefault="00596306" w:rsidP="00596306">
      <w:pPr>
        <w:pStyle w:val="BodyText"/>
        <w:numPr>
          <w:ilvl w:val="0"/>
          <w:numId w:val="23"/>
        </w:numPr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Decision Management</w:t>
      </w:r>
    </w:p>
    <w:p w14:paraId="16B28CA6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5ACA8249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25F51D63" w14:textId="77777777" w:rsidR="00596306" w:rsidRDefault="00596306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18BCB4D3" w14:textId="77777777" w:rsidR="00667A35" w:rsidRDefault="00667A35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4301F78D" w14:textId="77777777" w:rsidR="00724B3E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3D82AB7F" w14:textId="77777777" w:rsidR="00724B3E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58FA07B8" w14:textId="77777777" w:rsidR="00724B3E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0B06FCDB" w14:textId="77777777" w:rsidR="00724B3E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261F1D53" w14:textId="77777777" w:rsidR="00724B3E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12B4C2BC" w14:textId="77777777" w:rsidR="00724B3E" w:rsidRPr="00667A35" w:rsidRDefault="00724B3E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41173F15" w14:textId="77777777" w:rsidR="00365B14" w:rsidRPr="00667A35" w:rsidRDefault="00365B14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33DBCF83" w14:textId="77777777" w:rsidR="00365B14" w:rsidRPr="00667A35" w:rsidRDefault="00365B14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1EA3522B" w14:textId="19ACD103" w:rsidR="00596306" w:rsidRPr="00667A35" w:rsidRDefault="00596306" w:rsidP="00596306">
      <w:pPr>
        <w:pStyle w:val="BodyText"/>
        <w:numPr>
          <w:ilvl w:val="0"/>
          <w:numId w:val="6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Association Rule- On a Sunday night in a store, there were a total of 1000 transaction. Out of these 1000 transactions, in 200 transactions Diaper was bought. </w:t>
      </w:r>
      <w:r w:rsidRPr="00667A35">
        <w:rPr>
          <w:rFonts w:ascii="Arial" w:hAnsi="Arial" w:cs="Arial"/>
          <w:color w:val="202024"/>
          <w:spacing w:val="-3"/>
          <w:w w:val="110"/>
          <w:sz w:val="22"/>
          <w:szCs w:val="22"/>
        </w:rPr>
        <w:t xml:space="preserve">From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the 200 transaction in which Diaper was bought, in 50 transactions Beer was also bought. What is the SUPPORT </w:t>
      </w:r>
      <w:r w:rsidRPr="00667A35">
        <w:rPr>
          <w:rFonts w:ascii="Arial" w:hAnsi="Arial" w:cs="Arial"/>
          <w:color w:val="202024"/>
          <w:spacing w:val="-3"/>
          <w:w w:val="110"/>
          <w:sz w:val="22"/>
          <w:szCs w:val="22"/>
        </w:rPr>
        <w:t xml:space="preserve">for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buying both Beer and Diaper?</w:t>
      </w:r>
    </w:p>
    <w:p w14:paraId="15DB1E95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sz w:val="22"/>
          <w:szCs w:val="22"/>
        </w:rPr>
      </w:pPr>
    </w:p>
    <w:p w14:paraId="23ACA6BD" w14:textId="77777777" w:rsidR="00AD7AB8" w:rsidRPr="00667A35" w:rsidRDefault="00596306" w:rsidP="00AD7AB8">
      <w:pPr>
        <w:pStyle w:val="BodyText"/>
        <w:numPr>
          <w:ilvl w:val="0"/>
          <w:numId w:val="24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20"/>
          <w:sz w:val="22"/>
          <w:szCs w:val="22"/>
        </w:rPr>
        <w:t>50/200</w:t>
      </w:r>
    </w:p>
    <w:p w14:paraId="4E814334" w14:textId="31855EA1" w:rsidR="00596306" w:rsidRPr="00667A35" w:rsidRDefault="00596306" w:rsidP="00AD7AB8">
      <w:pPr>
        <w:pStyle w:val="BodyText"/>
        <w:numPr>
          <w:ilvl w:val="0"/>
          <w:numId w:val="24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50/1000</w:t>
      </w:r>
    </w:p>
    <w:p w14:paraId="7C3669AE" w14:textId="47195EA4" w:rsidR="00596306" w:rsidRPr="00667A35" w:rsidRDefault="00596306" w:rsidP="00596306">
      <w:pPr>
        <w:pStyle w:val="BodyText"/>
        <w:numPr>
          <w:ilvl w:val="0"/>
          <w:numId w:val="24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200/1000</w:t>
      </w:r>
    </w:p>
    <w:p w14:paraId="429BFE1A" w14:textId="65D52FB3" w:rsidR="00596306" w:rsidRPr="00667A35" w:rsidRDefault="00596306" w:rsidP="00596306">
      <w:pPr>
        <w:pStyle w:val="BodyText"/>
        <w:numPr>
          <w:ilvl w:val="0"/>
          <w:numId w:val="24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(50/200)/1000</w:t>
      </w:r>
    </w:p>
    <w:p w14:paraId="3E93C350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color w:val="202024"/>
          <w:w w:val="115"/>
          <w:sz w:val="22"/>
          <w:szCs w:val="22"/>
        </w:rPr>
      </w:pPr>
    </w:p>
    <w:p w14:paraId="45B8B35F" w14:textId="0E157F15" w:rsidR="00596306" w:rsidRPr="00667A35" w:rsidRDefault="00596306" w:rsidP="00596306">
      <w:pPr>
        <w:pStyle w:val="BodyText"/>
        <w:numPr>
          <w:ilvl w:val="0"/>
          <w:numId w:val="6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Association Rule- On a Sunday night in a store, there were a total of 1000 transaction. Out of these 1000 transactions, in 200 transactions Diaper was bought. </w:t>
      </w:r>
      <w:r w:rsidRPr="00667A35">
        <w:rPr>
          <w:rFonts w:ascii="Arial" w:hAnsi="Arial" w:cs="Arial"/>
          <w:color w:val="202024"/>
          <w:spacing w:val="-3"/>
          <w:w w:val="110"/>
          <w:sz w:val="22"/>
          <w:szCs w:val="22"/>
        </w:rPr>
        <w:t xml:space="preserve">From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the 200 transaction in which Diaper was bought, in 50 transactions Beer was also bought. What is the CONFIDENCE </w:t>
      </w:r>
      <w:r w:rsidRPr="00667A35">
        <w:rPr>
          <w:rFonts w:ascii="Arial" w:hAnsi="Arial" w:cs="Arial"/>
          <w:color w:val="202024"/>
          <w:spacing w:val="-3"/>
          <w:w w:val="110"/>
          <w:sz w:val="22"/>
          <w:szCs w:val="22"/>
        </w:rPr>
        <w:t xml:space="preserve">for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rule “IF buy diapers, THEN buy beer”?</w:t>
      </w:r>
    </w:p>
    <w:p w14:paraId="6F66B52C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294A977E" w14:textId="30DDDBEF" w:rsidR="00AD7AB8" w:rsidRPr="00667A35" w:rsidRDefault="00AD7AB8" w:rsidP="00AD7AB8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20"/>
        </w:rPr>
        <w:t>50/200</w:t>
      </w:r>
    </w:p>
    <w:p w14:paraId="5241451B" w14:textId="421C0BD3" w:rsidR="00596306" w:rsidRPr="00667A35" w:rsidRDefault="00AD7AB8" w:rsidP="00AD7AB8">
      <w:pPr>
        <w:pStyle w:val="ListParagraph"/>
        <w:numPr>
          <w:ilvl w:val="0"/>
          <w:numId w:val="25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50/1000</w:t>
      </w:r>
    </w:p>
    <w:p w14:paraId="48FE7EAF" w14:textId="664EE207" w:rsidR="00AD7AB8" w:rsidRPr="00667A35" w:rsidRDefault="00AD7AB8" w:rsidP="00AD7AB8">
      <w:pPr>
        <w:pStyle w:val="ListParagraph"/>
        <w:numPr>
          <w:ilvl w:val="0"/>
          <w:numId w:val="25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200/1000</w:t>
      </w:r>
    </w:p>
    <w:p w14:paraId="7C6B0843" w14:textId="26E4A9FB" w:rsidR="00AD7AB8" w:rsidRPr="0054319D" w:rsidRDefault="00AD7AB8" w:rsidP="00AD7AB8">
      <w:pPr>
        <w:pStyle w:val="ListParagraph"/>
        <w:numPr>
          <w:ilvl w:val="0"/>
          <w:numId w:val="25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(50/200)/1000</w:t>
      </w:r>
    </w:p>
    <w:p w14:paraId="2D59BCEE" w14:textId="77777777" w:rsidR="0054319D" w:rsidRDefault="0054319D" w:rsidP="0054319D">
      <w:pPr>
        <w:pStyle w:val="ListParagraph"/>
        <w:spacing w:before="207"/>
        <w:ind w:left="1069"/>
        <w:rPr>
          <w:rFonts w:ascii="Arial" w:hAnsi="Arial" w:cs="Arial"/>
          <w:color w:val="202024"/>
          <w:w w:val="115"/>
        </w:rPr>
      </w:pPr>
    </w:p>
    <w:p w14:paraId="66B1B985" w14:textId="77777777" w:rsidR="0054319D" w:rsidRPr="0054319D" w:rsidRDefault="0054319D" w:rsidP="0054319D">
      <w:pPr>
        <w:pStyle w:val="ListParagraph"/>
        <w:spacing w:before="207"/>
        <w:ind w:left="1069"/>
        <w:rPr>
          <w:rFonts w:ascii="Arial" w:hAnsi="Arial" w:cs="Arial"/>
        </w:rPr>
      </w:pPr>
    </w:p>
    <w:p w14:paraId="30C5489D" w14:textId="33445022" w:rsidR="00AD7AB8" w:rsidRPr="00667A35" w:rsidRDefault="00AD7AB8" w:rsidP="00AD7AB8">
      <w:pPr>
        <w:pStyle w:val="ListParagraph"/>
        <w:numPr>
          <w:ilvl w:val="0"/>
          <w:numId w:val="6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In</w:t>
      </w:r>
      <w:r w:rsidRPr="00667A35">
        <w:rPr>
          <w:rFonts w:ascii="Arial" w:hAnsi="Arial" w:cs="Arial"/>
          <w:color w:val="202024"/>
          <w:spacing w:val="-16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data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pre-processing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spacing w:val="-3"/>
          <w:w w:val="115"/>
        </w:rPr>
        <w:t>for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a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Categorical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variable,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missing</w:t>
      </w:r>
      <w:r w:rsidRPr="00667A35">
        <w:rPr>
          <w:rFonts w:ascii="Arial" w:hAnsi="Arial" w:cs="Arial"/>
          <w:color w:val="202024"/>
          <w:spacing w:val="-16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values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can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be</w:t>
      </w:r>
      <w:r w:rsidRPr="00667A35">
        <w:rPr>
          <w:rFonts w:ascii="Arial" w:hAnsi="Arial" w:cs="Arial"/>
          <w:color w:val="202024"/>
          <w:spacing w:val="-15"/>
          <w:w w:val="115"/>
        </w:rPr>
        <w:t xml:space="preserve"> </w:t>
      </w:r>
      <w:r w:rsidRPr="00667A35">
        <w:rPr>
          <w:rFonts w:ascii="Arial" w:hAnsi="Arial" w:cs="Arial"/>
          <w:color w:val="202024"/>
          <w:w w:val="115"/>
        </w:rPr>
        <w:t>replaced with?</w:t>
      </w:r>
    </w:p>
    <w:p w14:paraId="5EC2EF88" w14:textId="77777777" w:rsidR="00365B14" w:rsidRPr="00667A35" w:rsidRDefault="00365B14" w:rsidP="00365B14">
      <w:pPr>
        <w:pStyle w:val="ListParagraph"/>
        <w:spacing w:before="207"/>
        <w:rPr>
          <w:rFonts w:ascii="Arial" w:hAnsi="Arial" w:cs="Arial"/>
        </w:rPr>
      </w:pPr>
    </w:p>
    <w:p w14:paraId="00F36D24" w14:textId="1E6980C3" w:rsidR="00AD7AB8" w:rsidRPr="00667A35" w:rsidRDefault="00AD7AB8" w:rsidP="00AD7AB8">
      <w:pPr>
        <w:pStyle w:val="ListParagraph"/>
        <w:numPr>
          <w:ilvl w:val="0"/>
          <w:numId w:val="26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>Median</w:t>
      </w:r>
    </w:p>
    <w:p w14:paraId="507D7528" w14:textId="7D2F992E" w:rsidR="00AD7AB8" w:rsidRPr="00667A35" w:rsidRDefault="00AD7AB8" w:rsidP="00AD7AB8">
      <w:pPr>
        <w:pStyle w:val="ListParagraph"/>
        <w:numPr>
          <w:ilvl w:val="0"/>
          <w:numId w:val="26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Mode</w:t>
      </w:r>
    </w:p>
    <w:p w14:paraId="010C0E54" w14:textId="468E6F47" w:rsidR="00AD7AB8" w:rsidRPr="00667A35" w:rsidRDefault="00AD7AB8" w:rsidP="00AD7AB8">
      <w:pPr>
        <w:pStyle w:val="ListParagraph"/>
        <w:numPr>
          <w:ilvl w:val="0"/>
          <w:numId w:val="26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Mean</w:t>
      </w:r>
    </w:p>
    <w:p w14:paraId="0230C79E" w14:textId="77777777" w:rsidR="00AD7AB8" w:rsidRPr="00667A35" w:rsidRDefault="00AD7AB8" w:rsidP="00AD7AB8">
      <w:pPr>
        <w:pStyle w:val="ListParagraph"/>
        <w:numPr>
          <w:ilvl w:val="0"/>
          <w:numId w:val="26"/>
        </w:numPr>
        <w:spacing w:line="242" w:lineRule="exact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>Either one of the above</w:t>
      </w:r>
    </w:p>
    <w:p w14:paraId="3199F4CE" w14:textId="6F204294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5566C28F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6242CC3D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37A2320D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6466FA28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5D97BDC6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21584EB1" w14:textId="77777777" w:rsidR="00AD7AB8" w:rsidRPr="00667A35" w:rsidRDefault="00AD7AB8" w:rsidP="00AD7AB8">
      <w:pPr>
        <w:spacing w:before="207"/>
        <w:rPr>
          <w:rFonts w:ascii="Arial" w:hAnsi="Arial" w:cs="Arial"/>
        </w:rPr>
      </w:pPr>
    </w:p>
    <w:p w14:paraId="776C23AC" w14:textId="77777777" w:rsidR="00365B14" w:rsidRPr="00667A35" w:rsidRDefault="00365B14" w:rsidP="00AD7AB8">
      <w:pPr>
        <w:spacing w:before="207"/>
        <w:rPr>
          <w:rFonts w:ascii="Arial" w:hAnsi="Arial" w:cs="Arial"/>
        </w:rPr>
      </w:pPr>
    </w:p>
    <w:p w14:paraId="0AA17393" w14:textId="77777777" w:rsidR="00365B14" w:rsidRPr="00667A35" w:rsidRDefault="00365B14" w:rsidP="00AD7AB8">
      <w:pPr>
        <w:spacing w:before="207"/>
        <w:rPr>
          <w:rFonts w:ascii="Arial" w:hAnsi="Arial" w:cs="Arial"/>
        </w:rPr>
      </w:pPr>
    </w:p>
    <w:p w14:paraId="0C67F540" w14:textId="10CADEAF" w:rsidR="00AD7AB8" w:rsidRPr="00667A35" w:rsidRDefault="00AD7AB8" w:rsidP="00AD7AB8">
      <w:pPr>
        <w:pStyle w:val="ListParagraph"/>
        <w:numPr>
          <w:ilvl w:val="0"/>
          <w:numId w:val="6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 xml:space="preserve">Which of the following can't be used as a metric </w:t>
      </w:r>
      <w:r w:rsidRPr="00667A35">
        <w:rPr>
          <w:rFonts w:ascii="Arial" w:hAnsi="Arial" w:cs="Arial"/>
          <w:color w:val="202024"/>
          <w:spacing w:val="-3"/>
          <w:w w:val="110"/>
        </w:rPr>
        <w:t xml:space="preserve">for </w:t>
      </w:r>
      <w:r w:rsidRPr="00667A35">
        <w:rPr>
          <w:rFonts w:ascii="Arial" w:hAnsi="Arial" w:cs="Arial"/>
          <w:color w:val="202024"/>
          <w:w w:val="110"/>
        </w:rPr>
        <w:t>checking spread (variance) of  a continuous numerical variable.</w:t>
      </w:r>
    </w:p>
    <w:p w14:paraId="51CD90A7" w14:textId="77777777" w:rsidR="00AD7AB8" w:rsidRPr="00667A35" w:rsidRDefault="00AD7AB8" w:rsidP="00AD7AB8">
      <w:pPr>
        <w:pStyle w:val="ListParagraph"/>
        <w:spacing w:before="207"/>
        <w:rPr>
          <w:rFonts w:ascii="Arial" w:hAnsi="Arial" w:cs="Arial"/>
        </w:rPr>
      </w:pPr>
    </w:p>
    <w:p w14:paraId="70403C5D" w14:textId="3D917262" w:rsidR="00AD7AB8" w:rsidRPr="00667A35" w:rsidRDefault="00AD7AB8" w:rsidP="00AD7AB8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5"/>
        </w:rPr>
        <w:t>Range</w:t>
      </w:r>
    </w:p>
    <w:p w14:paraId="24762101" w14:textId="4FBD1423" w:rsidR="00AD7AB8" w:rsidRPr="00667A35" w:rsidRDefault="00AD7AB8" w:rsidP="00AD7AB8">
      <w:pPr>
        <w:pStyle w:val="ListParagraph"/>
        <w:numPr>
          <w:ilvl w:val="0"/>
          <w:numId w:val="28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>Standard deviation</w:t>
      </w:r>
    </w:p>
    <w:p w14:paraId="23C9C188" w14:textId="0E12399A" w:rsidR="00AD7AB8" w:rsidRPr="00667A35" w:rsidRDefault="00AD7AB8" w:rsidP="00AD7AB8">
      <w:pPr>
        <w:pStyle w:val="ListParagraph"/>
        <w:numPr>
          <w:ilvl w:val="0"/>
          <w:numId w:val="28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>Inter-quartile range</w:t>
      </w:r>
    </w:p>
    <w:p w14:paraId="5C7B09E6" w14:textId="77379D36" w:rsidR="00AD7AB8" w:rsidRPr="00667A35" w:rsidRDefault="00AD7AB8" w:rsidP="00AD7AB8">
      <w:pPr>
        <w:pStyle w:val="ListParagraph"/>
        <w:numPr>
          <w:ilvl w:val="0"/>
          <w:numId w:val="28"/>
        </w:numPr>
        <w:spacing w:before="207"/>
        <w:rPr>
          <w:rFonts w:ascii="Arial" w:hAnsi="Arial" w:cs="Arial"/>
        </w:rPr>
      </w:pPr>
      <w:r w:rsidRPr="00667A35">
        <w:rPr>
          <w:rFonts w:ascii="Arial" w:hAnsi="Arial" w:cs="Arial"/>
          <w:color w:val="202024"/>
          <w:w w:val="110"/>
        </w:rPr>
        <w:t>None of the above</w:t>
      </w:r>
    </w:p>
    <w:p w14:paraId="7BDD6245" w14:textId="77777777" w:rsidR="00596306" w:rsidRPr="00667A35" w:rsidRDefault="00596306" w:rsidP="00596306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736B34C8" w14:textId="77777777" w:rsidR="005A4341" w:rsidRPr="00667A35" w:rsidRDefault="005A4341" w:rsidP="005A4341">
      <w:pPr>
        <w:pStyle w:val="BodyText"/>
        <w:numPr>
          <w:ilvl w:val="0"/>
          <w:numId w:val="6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5"/>
          <w:sz w:val="22"/>
          <w:szCs w:val="22"/>
        </w:rPr>
        <w:t>What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may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not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be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used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as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a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valid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criteria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spacing w:val="-3"/>
          <w:w w:val="115"/>
          <w:sz w:val="22"/>
          <w:szCs w:val="22"/>
        </w:rPr>
        <w:t>for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selecting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the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right</w:t>
      </w:r>
      <w:r w:rsidRPr="00667A35">
        <w:rPr>
          <w:rFonts w:ascii="Arial" w:hAnsi="Arial" w:cs="Arial"/>
          <w:color w:val="202024"/>
          <w:spacing w:val="-18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>number</w:t>
      </w:r>
      <w:r w:rsidRPr="00667A35">
        <w:rPr>
          <w:rFonts w:ascii="Arial" w:hAnsi="Arial" w:cs="Arial"/>
          <w:color w:val="202024"/>
          <w:spacing w:val="-19"/>
          <w:w w:val="115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5"/>
          <w:sz w:val="22"/>
          <w:szCs w:val="22"/>
        </w:rPr>
        <w:t xml:space="preserve">of components in </w:t>
      </w:r>
      <w:proofErr w:type="gramStart"/>
      <w:r w:rsidRPr="00667A35">
        <w:rPr>
          <w:rFonts w:ascii="Arial" w:hAnsi="Arial" w:cs="Arial"/>
          <w:color w:val="202024"/>
          <w:w w:val="115"/>
          <w:sz w:val="22"/>
          <w:szCs w:val="22"/>
        </w:rPr>
        <w:t>PCA.</w:t>
      </w:r>
      <w:proofErr w:type="gramEnd"/>
    </w:p>
    <w:p w14:paraId="674162AC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5"/>
          <w:sz w:val="22"/>
          <w:szCs w:val="22"/>
        </w:rPr>
      </w:pPr>
    </w:p>
    <w:p w14:paraId="15BADF9A" w14:textId="50C67598" w:rsidR="00596306" w:rsidRPr="00667A35" w:rsidRDefault="005A4341" w:rsidP="005A4341">
      <w:pPr>
        <w:pStyle w:val="BodyText"/>
        <w:numPr>
          <w:ilvl w:val="0"/>
          <w:numId w:val="29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The Eigen value should be more than 'one' for a component</w:t>
      </w:r>
    </w:p>
    <w:p w14:paraId="741E7FFF" w14:textId="68D2D531" w:rsidR="005A4341" w:rsidRPr="00667A35" w:rsidRDefault="005A4341" w:rsidP="005A4341">
      <w:pPr>
        <w:pStyle w:val="BodyText"/>
        <w:numPr>
          <w:ilvl w:val="0"/>
          <w:numId w:val="29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The Proportion of Variance Explained Criterion</w:t>
      </w:r>
    </w:p>
    <w:p w14:paraId="7B49B328" w14:textId="689A22E1" w:rsidR="005A4341" w:rsidRPr="00667A35" w:rsidRDefault="005A4341" w:rsidP="005A4341">
      <w:pPr>
        <w:pStyle w:val="BodyText"/>
        <w:numPr>
          <w:ilvl w:val="0"/>
          <w:numId w:val="29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The R</w:t>
      </w:r>
      <w:r w:rsidR="00CD0754">
        <w:rPr>
          <w:rFonts w:ascii="Arial" w:hAnsi="Arial" w:cs="Arial"/>
          <w:color w:val="202024"/>
          <w:w w:val="110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square should be more than 0.7</w:t>
      </w:r>
    </w:p>
    <w:p w14:paraId="249220BC" w14:textId="01CCF97D" w:rsidR="005A4341" w:rsidRPr="00667A35" w:rsidRDefault="005A4341" w:rsidP="005A4341">
      <w:pPr>
        <w:pStyle w:val="BodyText"/>
        <w:numPr>
          <w:ilvl w:val="0"/>
          <w:numId w:val="29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None of the above</w:t>
      </w:r>
    </w:p>
    <w:p w14:paraId="2F8BF1D3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26C8F516" w14:textId="0BB45027" w:rsidR="005A4341" w:rsidRPr="00667A35" w:rsidRDefault="005A4341" w:rsidP="005A4341">
      <w:pPr>
        <w:pStyle w:val="BodyText"/>
        <w:numPr>
          <w:ilvl w:val="0"/>
          <w:numId w:val="6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Which of the following is an assumption </w:t>
      </w:r>
      <w:r w:rsidRPr="00667A35">
        <w:rPr>
          <w:rFonts w:ascii="Arial" w:hAnsi="Arial" w:cs="Arial"/>
          <w:color w:val="202024"/>
          <w:spacing w:val="-3"/>
          <w:w w:val="110"/>
          <w:sz w:val="22"/>
          <w:szCs w:val="22"/>
        </w:rPr>
        <w:t xml:space="preserve">for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building a multiple linear regression model.</w:t>
      </w:r>
    </w:p>
    <w:p w14:paraId="1445ABE0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4FDF6DE4" w14:textId="4264A7E2" w:rsidR="005A4341" w:rsidRPr="00667A35" w:rsidRDefault="005A4341" w:rsidP="005A4341">
      <w:pPr>
        <w:pStyle w:val="BodyText"/>
        <w:numPr>
          <w:ilvl w:val="0"/>
          <w:numId w:val="30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Features are independent from each other</w:t>
      </w:r>
    </w:p>
    <w:p w14:paraId="2A89621E" w14:textId="3484003A" w:rsidR="005A4341" w:rsidRPr="00667A35" w:rsidRDefault="005A4341" w:rsidP="005A4341">
      <w:pPr>
        <w:pStyle w:val="BodyText"/>
        <w:numPr>
          <w:ilvl w:val="0"/>
          <w:numId w:val="30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Error variance is constant</w:t>
      </w:r>
    </w:p>
    <w:p w14:paraId="11D14A62" w14:textId="251F3AF7" w:rsidR="005A4341" w:rsidRPr="00667A35" w:rsidRDefault="005A4341" w:rsidP="005A4341">
      <w:pPr>
        <w:pStyle w:val="BodyText"/>
        <w:numPr>
          <w:ilvl w:val="0"/>
          <w:numId w:val="30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 xml:space="preserve">Error is </w:t>
      </w:r>
      <w:r w:rsidRPr="00667A35">
        <w:rPr>
          <w:rFonts w:ascii="Arial" w:hAnsi="Arial" w:cs="Arial"/>
          <w:color w:val="202024"/>
          <w:spacing w:val="2"/>
          <w:w w:val="110"/>
          <w:sz w:val="22"/>
          <w:szCs w:val="22"/>
        </w:rPr>
        <w:t>normally</w:t>
      </w:r>
      <w:r w:rsidRPr="00667A35">
        <w:rPr>
          <w:rFonts w:ascii="Arial" w:hAnsi="Arial" w:cs="Arial"/>
          <w:color w:val="202024"/>
          <w:spacing w:val="-50"/>
          <w:w w:val="110"/>
          <w:sz w:val="22"/>
          <w:szCs w:val="22"/>
        </w:rPr>
        <w:t xml:space="preserve"> </w:t>
      </w:r>
      <w:r w:rsidRPr="00667A35">
        <w:rPr>
          <w:rFonts w:ascii="Arial" w:hAnsi="Arial" w:cs="Arial"/>
          <w:color w:val="202024"/>
          <w:w w:val="110"/>
          <w:sz w:val="22"/>
          <w:szCs w:val="22"/>
        </w:rPr>
        <w:t>distributed</w:t>
      </w:r>
    </w:p>
    <w:p w14:paraId="1FFEE99F" w14:textId="11552D37" w:rsidR="005A4341" w:rsidRPr="00667A35" w:rsidRDefault="005A4341" w:rsidP="005A4341">
      <w:pPr>
        <w:pStyle w:val="BodyText"/>
        <w:numPr>
          <w:ilvl w:val="0"/>
          <w:numId w:val="30"/>
        </w:numPr>
        <w:spacing w:before="86"/>
        <w:rPr>
          <w:rFonts w:ascii="Arial" w:hAnsi="Arial" w:cs="Arial"/>
          <w:sz w:val="22"/>
          <w:szCs w:val="22"/>
        </w:rPr>
      </w:pPr>
      <w:r w:rsidRPr="00667A35">
        <w:rPr>
          <w:rFonts w:ascii="Arial" w:hAnsi="Arial" w:cs="Arial"/>
          <w:color w:val="202024"/>
          <w:w w:val="110"/>
          <w:sz w:val="22"/>
          <w:szCs w:val="22"/>
        </w:rPr>
        <w:t>All of the above</w:t>
      </w:r>
    </w:p>
    <w:p w14:paraId="1F73B259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348DD36E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3FF4E74C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315A1B43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68D4AC35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41DF6969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6CB3ACEE" w14:textId="40B9F78E" w:rsidR="00E15C8D" w:rsidRPr="00BD79D3" w:rsidRDefault="00E15C8D" w:rsidP="00E15C8D">
      <w:pPr>
        <w:pStyle w:val="NormalWeb"/>
        <w:shd w:val="clear" w:color="auto" w:fill="FFFFFF"/>
        <w:jc w:val="center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</w:p>
    <w:p w14:paraId="32DBBA29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328188A4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2E63DBF0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47F9504B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428A1960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46FC4055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563CC928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p w14:paraId="5B330D2A" w14:textId="77777777" w:rsidR="007F2170" w:rsidRPr="00BE234B" w:rsidRDefault="007F2170" w:rsidP="007F2170">
      <w:pPr>
        <w:jc w:val="both"/>
        <w:rPr>
          <w:rFonts w:ascii="Arial" w:hAnsi="Arial" w:cs="Arial"/>
        </w:rPr>
      </w:pPr>
    </w:p>
    <w:p w14:paraId="508CF70C" w14:textId="77777777" w:rsidR="007F2170" w:rsidRPr="00667A35" w:rsidRDefault="007F2170" w:rsidP="007F2170">
      <w:pPr>
        <w:jc w:val="center"/>
        <w:rPr>
          <w:rFonts w:ascii="Arial" w:hAnsi="Arial" w:cs="Arial"/>
          <w:b/>
        </w:rPr>
      </w:pPr>
      <w:r w:rsidRPr="00BE234B">
        <w:rPr>
          <w:rFonts w:ascii="Arial" w:hAnsi="Arial" w:cs="Arial"/>
          <w:b/>
        </w:rPr>
        <w:t xml:space="preserve">                                                                  </w:t>
      </w:r>
      <w:r w:rsidRPr="00BE234B">
        <w:rPr>
          <w:rFonts w:ascii="Arial" w:hAnsi="Arial" w:cs="Arial"/>
          <w:b/>
          <w:u w:val="single"/>
        </w:rPr>
        <w:t>Section – B</w:t>
      </w:r>
      <w:r w:rsidRPr="00667A35">
        <w:rPr>
          <w:rFonts w:ascii="Arial" w:hAnsi="Arial" w:cs="Arial"/>
          <w:b/>
        </w:rPr>
        <w:t xml:space="preserve">                          </w:t>
      </w:r>
      <w:r>
        <w:rPr>
          <w:rFonts w:ascii="Arial" w:hAnsi="Arial" w:cs="Arial"/>
          <w:b/>
        </w:rPr>
        <w:t xml:space="preserve">      </w:t>
      </w:r>
      <w:r w:rsidRPr="00667A35">
        <w:rPr>
          <w:rFonts w:ascii="Arial" w:hAnsi="Arial" w:cs="Arial"/>
          <w:b/>
        </w:rPr>
        <w:t xml:space="preserve">        </w:t>
      </w:r>
      <w:r>
        <w:rPr>
          <w:rFonts w:ascii="Arial" w:hAnsi="Arial" w:cs="Arial"/>
          <w:b/>
        </w:rPr>
        <w:t>(</w:t>
      </w:r>
      <w:r w:rsidRPr="00667A35">
        <w:rPr>
          <w:rFonts w:ascii="Arial" w:hAnsi="Arial" w:cs="Arial"/>
          <w:b/>
        </w:rPr>
        <w:t>24 Marks)</w:t>
      </w:r>
    </w:p>
    <w:p w14:paraId="4AEE6BB0" w14:textId="77777777" w:rsidR="007F2170" w:rsidRPr="00667A35" w:rsidRDefault="007F2170" w:rsidP="007F2170">
      <w:pPr>
        <w:jc w:val="right"/>
        <w:rPr>
          <w:rFonts w:ascii="Arial" w:hAnsi="Arial" w:cs="Arial"/>
          <w:b/>
        </w:rPr>
      </w:pPr>
    </w:p>
    <w:p w14:paraId="37A62118" w14:textId="77777777" w:rsidR="007F2170" w:rsidRPr="00667A35" w:rsidRDefault="007F2170" w:rsidP="007F2170">
      <w:pPr>
        <w:jc w:val="both"/>
        <w:rPr>
          <w:rFonts w:ascii="Arial" w:hAnsi="Arial" w:cs="Arial"/>
          <w:b/>
          <w:color w:val="202024"/>
          <w:w w:val="110"/>
        </w:rPr>
      </w:pPr>
      <w:r w:rsidRPr="00667A35">
        <w:rPr>
          <w:rFonts w:ascii="Arial" w:hAnsi="Arial" w:cs="Arial"/>
          <w:b/>
          <w:color w:val="202024"/>
          <w:w w:val="110"/>
        </w:rPr>
        <w:t>Using the Breast Cancer data provided in the csv file, you need to build a prediction model for "Propensity to Develop Breast Cancer". In specific, you need to do the following tasks.</w:t>
      </w:r>
    </w:p>
    <w:p w14:paraId="7B506D9B" w14:textId="77777777" w:rsidR="007F2170" w:rsidRPr="00667A35" w:rsidRDefault="007F2170" w:rsidP="007F2170">
      <w:pPr>
        <w:jc w:val="both"/>
        <w:rPr>
          <w:rFonts w:ascii="Arial" w:hAnsi="Arial" w:cs="Arial"/>
          <w:b/>
          <w:color w:val="202024"/>
          <w:w w:val="110"/>
        </w:rPr>
      </w:pPr>
    </w:p>
    <w:p w14:paraId="5789D5FB" w14:textId="77777777" w:rsidR="007F2170" w:rsidRDefault="007F2170" w:rsidP="007F2170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b/>
          <w:color w:val="202024"/>
          <w:w w:val="110"/>
        </w:rPr>
      </w:pPr>
      <w:r w:rsidRPr="00667A35">
        <w:rPr>
          <w:rFonts w:ascii="Arial" w:hAnsi="Arial" w:cs="Arial"/>
          <w:color w:val="202024"/>
          <w:w w:val="110"/>
        </w:rPr>
        <w:t xml:space="preserve">What is the modelling technique you chose and why?              </w:t>
      </w:r>
      <w:r>
        <w:rPr>
          <w:rFonts w:ascii="Arial" w:hAnsi="Arial" w:cs="Arial"/>
          <w:color w:val="202024"/>
          <w:w w:val="110"/>
        </w:rPr>
        <w:t xml:space="preserve">       </w:t>
      </w:r>
      <w:r w:rsidRPr="00667A35">
        <w:rPr>
          <w:rFonts w:ascii="Arial" w:hAnsi="Arial" w:cs="Arial"/>
          <w:b/>
          <w:color w:val="202024"/>
          <w:w w:val="110"/>
        </w:rPr>
        <w:t>[ 2 Marks]</w:t>
      </w:r>
    </w:p>
    <w:p w14:paraId="5DE2F5FE" w14:textId="77777777" w:rsidR="007F2170" w:rsidRPr="007C411A" w:rsidRDefault="007F2170" w:rsidP="007F2170">
      <w:pPr>
        <w:pStyle w:val="ListParagraph"/>
        <w:jc w:val="both"/>
        <w:rPr>
          <w:rFonts w:ascii="Arial" w:hAnsi="Arial" w:cs="Arial"/>
          <w:b/>
          <w:color w:val="202024"/>
          <w:w w:val="110"/>
        </w:rPr>
      </w:pPr>
    </w:p>
    <w:p w14:paraId="6703FC1E" w14:textId="77777777" w:rsidR="007F2170" w:rsidRPr="00667A35" w:rsidRDefault="007F2170" w:rsidP="007F2170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b/>
          <w:color w:val="202024"/>
          <w:w w:val="110"/>
        </w:rPr>
      </w:pPr>
      <w:r w:rsidRPr="00667A35">
        <w:rPr>
          <w:rFonts w:ascii="Arial" w:hAnsi="Arial" w:cs="Arial"/>
          <w:color w:val="202024"/>
          <w:w w:val="110"/>
        </w:rPr>
        <w:t xml:space="preserve">What pre- processing you considered on this data and why? </w:t>
      </w:r>
      <w:r>
        <w:rPr>
          <w:rFonts w:ascii="Arial" w:hAnsi="Arial" w:cs="Arial"/>
          <w:color w:val="202024"/>
          <w:w w:val="110"/>
        </w:rPr>
        <w:t xml:space="preserve">         </w:t>
      </w:r>
      <w:r w:rsidRPr="00667A35">
        <w:rPr>
          <w:rFonts w:ascii="Arial" w:hAnsi="Arial" w:cs="Arial"/>
          <w:b/>
          <w:color w:val="202024"/>
          <w:w w:val="110"/>
        </w:rPr>
        <w:t>[ 2 Marks ]</w:t>
      </w:r>
    </w:p>
    <w:p w14:paraId="1EEC0BDA" w14:textId="77777777" w:rsidR="007F2170" w:rsidRPr="00667A35" w:rsidRDefault="007F2170" w:rsidP="007F2170">
      <w:pPr>
        <w:pStyle w:val="ListParagraph"/>
        <w:jc w:val="both"/>
        <w:rPr>
          <w:rFonts w:ascii="Arial" w:hAnsi="Arial" w:cs="Arial"/>
          <w:b/>
          <w:color w:val="202024"/>
          <w:w w:val="110"/>
        </w:rPr>
      </w:pPr>
    </w:p>
    <w:p w14:paraId="608F74D2" w14:textId="77777777" w:rsidR="007F2170" w:rsidRPr="008D075C" w:rsidRDefault="007F2170" w:rsidP="007F2170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b/>
          <w:color w:val="202024"/>
          <w:w w:val="110"/>
        </w:rPr>
      </w:pPr>
      <w:r w:rsidRPr="00667A35">
        <w:rPr>
          <w:rFonts w:ascii="Arial" w:hAnsi="Arial" w:cs="Arial"/>
          <w:color w:val="202024"/>
          <w:w w:val="110"/>
        </w:rPr>
        <w:t>Submit detailed Model output in the HTML</w:t>
      </w:r>
      <w:r>
        <w:rPr>
          <w:rFonts w:ascii="Arial" w:hAnsi="Arial" w:cs="Arial"/>
          <w:color w:val="202024"/>
          <w:w w:val="110"/>
        </w:rPr>
        <w:t xml:space="preserve"> format along with a</w:t>
      </w:r>
      <w:r w:rsidRPr="008D075C">
        <w:rPr>
          <w:rFonts w:ascii="Arial" w:hAnsi="Arial" w:cs="Arial"/>
          <w:color w:val="202024"/>
          <w:w w:val="110"/>
        </w:rPr>
        <w:t xml:space="preserve">ll the data cleaning and pre-processing steps.              </w:t>
      </w:r>
      <w:r>
        <w:rPr>
          <w:rFonts w:ascii="Arial" w:hAnsi="Arial" w:cs="Arial"/>
          <w:color w:val="202024"/>
          <w:w w:val="110"/>
        </w:rPr>
        <w:t xml:space="preserve">                                    </w:t>
      </w:r>
      <w:r w:rsidRPr="008D075C">
        <w:rPr>
          <w:rFonts w:ascii="Arial" w:hAnsi="Arial" w:cs="Arial"/>
          <w:b/>
          <w:color w:val="202024"/>
          <w:w w:val="110"/>
        </w:rPr>
        <w:t>[ 10 Marks]</w:t>
      </w:r>
    </w:p>
    <w:p w14:paraId="7A819931" w14:textId="77777777" w:rsidR="007F2170" w:rsidRPr="008D075C" w:rsidRDefault="007F2170" w:rsidP="007F2170">
      <w:pPr>
        <w:pStyle w:val="ListParagraph"/>
        <w:jc w:val="both"/>
        <w:rPr>
          <w:rFonts w:ascii="Arial" w:hAnsi="Arial" w:cs="Arial"/>
          <w:b/>
          <w:color w:val="202024"/>
          <w:w w:val="110"/>
        </w:rPr>
      </w:pPr>
    </w:p>
    <w:p w14:paraId="58DEE522" w14:textId="77777777" w:rsidR="007F2170" w:rsidRPr="00667A35" w:rsidRDefault="007F2170" w:rsidP="007F2170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b/>
          <w:color w:val="202024"/>
          <w:w w:val="110"/>
        </w:rPr>
      </w:pPr>
      <w:r w:rsidRPr="00667A35">
        <w:rPr>
          <w:rFonts w:ascii="Arial" w:hAnsi="Arial" w:cs="Arial"/>
          <w:color w:val="202024"/>
          <w:w w:val="110"/>
        </w:rPr>
        <w:t xml:space="preserve">What metrics you have computed to evaluate model performance and why? How is the model performance using these metrics? What are the most important features </w:t>
      </w:r>
      <w:r w:rsidRPr="00667A35">
        <w:rPr>
          <w:rFonts w:ascii="Arial" w:hAnsi="Arial" w:cs="Arial"/>
          <w:color w:val="202024"/>
          <w:spacing w:val="-3"/>
          <w:w w:val="110"/>
        </w:rPr>
        <w:t xml:space="preserve">for </w:t>
      </w:r>
      <w:r>
        <w:rPr>
          <w:rFonts w:ascii="Arial" w:hAnsi="Arial" w:cs="Arial"/>
          <w:color w:val="202024"/>
          <w:w w:val="110"/>
        </w:rPr>
        <w:t>prediction of Breast Cancer?</w:t>
      </w:r>
      <w:r w:rsidRPr="00667A35">
        <w:rPr>
          <w:rFonts w:ascii="Arial" w:hAnsi="Arial" w:cs="Arial"/>
          <w:color w:val="202024"/>
          <w:w w:val="110"/>
        </w:rPr>
        <w:t xml:space="preserve"> </w:t>
      </w:r>
      <w:r>
        <w:rPr>
          <w:rFonts w:ascii="Arial" w:hAnsi="Arial" w:cs="Arial"/>
          <w:color w:val="202024"/>
          <w:w w:val="110"/>
        </w:rPr>
        <w:t xml:space="preserve"> </w:t>
      </w:r>
      <w:r w:rsidRPr="00667A35">
        <w:rPr>
          <w:rFonts w:ascii="Arial" w:hAnsi="Arial" w:cs="Arial"/>
          <w:color w:val="202024"/>
          <w:w w:val="110"/>
        </w:rPr>
        <w:t xml:space="preserve">               </w:t>
      </w:r>
      <w:r w:rsidRPr="00667A35">
        <w:rPr>
          <w:rFonts w:ascii="Arial" w:hAnsi="Arial" w:cs="Arial"/>
          <w:b/>
          <w:color w:val="202024"/>
          <w:w w:val="110"/>
        </w:rPr>
        <w:t xml:space="preserve">  </w:t>
      </w:r>
      <w:r>
        <w:rPr>
          <w:rFonts w:ascii="Arial" w:hAnsi="Arial" w:cs="Arial"/>
          <w:b/>
          <w:color w:val="202024"/>
          <w:w w:val="110"/>
        </w:rPr>
        <w:t xml:space="preserve">       [</w:t>
      </w:r>
      <w:r w:rsidRPr="00667A35">
        <w:rPr>
          <w:rFonts w:ascii="Arial" w:hAnsi="Arial" w:cs="Arial"/>
          <w:b/>
          <w:color w:val="202024"/>
          <w:w w:val="110"/>
        </w:rPr>
        <w:t>10 Marks]</w:t>
      </w:r>
    </w:p>
    <w:p w14:paraId="7A093EC3" w14:textId="77777777" w:rsidR="007F2170" w:rsidRPr="00667A35" w:rsidRDefault="007F2170" w:rsidP="007F2170">
      <w:pPr>
        <w:jc w:val="both"/>
        <w:rPr>
          <w:rFonts w:ascii="Arial" w:hAnsi="Arial" w:cs="Arial"/>
          <w:b/>
          <w:color w:val="202024"/>
          <w:w w:val="110"/>
        </w:rPr>
      </w:pPr>
      <w:r>
        <w:rPr>
          <w:rFonts w:ascii="Arial" w:hAnsi="Arial" w:cs="Arial"/>
          <w:b/>
          <w:color w:val="202024"/>
          <w:w w:val="110"/>
        </w:rPr>
        <w:t xml:space="preserve">                                                     </w:t>
      </w:r>
      <w:r>
        <w:rPr>
          <w:rFonts w:ascii="Arial" w:hAnsi="Arial" w:cs="Arial"/>
          <w:b/>
          <w:color w:val="202024"/>
          <w:w w:val="110"/>
        </w:rPr>
        <w:object w:dxaOrig="1534" w:dyaOrig="997" w14:anchorId="2117DA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5pt;height:49.5pt" o:ole="">
            <v:imagedata r:id="rId8" o:title=""/>
          </v:shape>
          <o:OLEObject Type="Embed" ProgID="Excel.SheetMacroEnabled.12" ShapeID="_x0000_i1025" DrawAspect="Icon" ObjectID="_1643891882" r:id="rId9"/>
        </w:object>
      </w:r>
    </w:p>
    <w:p w14:paraId="4FB9B0E1" w14:textId="77777777" w:rsidR="007F2170" w:rsidRPr="00667A35" w:rsidRDefault="007F2170" w:rsidP="007F2170">
      <w:pPr>
        <w:jc w:val="both"/>
        <w:rPr>
          <w:rFonts w:ascii="Arial" w:hAnsi="Arial" w:cs="Arial"/>
          <w:b/>
        </w:rPr>
      </w:pPr>
    </w:p>
    <w:p w14:paraId="21C39343" w14:textId="77777777" w:rsidR="007F2170" w:rsidRPr="00BD79D3" w:rsidRDefault="007F2170" w:rsidP="007F2170">
      <w:pPr>
        <w:pStyle w:val="NormalWeb"/>
        <w:shd w:val="clear" w:color="auto" w:fill="FFFFFF"/>
        <w:jc w:val="center"/>
        <w:rPr>
          <w:rFonts w:asciiTheme="minorHAnsi" w:eastAsiaTheme="minorHAnsi" w:hAnsiTheme="minorHAnsi" w:cstheme="minorHAnsi"/>
          <w:sz w:val="22"/>
          <w:szCs w:val="22"/>
          <w:lang w:eastAsia="en-US"/>
        </w:rPr>
      </w:pPr>
      <w:r w:rsidRPr="00667A35">
        <w:rPr>
          <w:rFonts w:ascii="Arial" w:eastAsiaTheme="minorHAnsi" w:hAnsi="Arial" w:cs="Arial"/>
          <w:sz w:val="22"/>
          <w:szCs w:val="22"/>
          <w:lang w:eastAsia="en-US"/>
        </w:rPr>
        <w:t>---- End</w:t>
      </w:r>
      <w:r w:rsidRPr="00BD79D3">
        <w:rPr>
          <w:rFonts w:asciiTheme="minorHAnsi" w:eastAsiaTheme="minorHAnsi" w:hAnsiTheme="minorHAnsi" w:cstheme="minorHAnsi"/>
          <w:sz w:val="22"/>
          <w:szCs w:val="22"/>
          <w:lang w:eastAsia="en-US"/>
        </w:rPr>
        <w:t xml:space="preserve"> of paper ----</w:t>
      </w:r>
    </w:p>
    <w:p w14:paraId="499E1D22" w14:textId="77777777" w:rsidR="005A4341" w:rsidRPr="00667A35" w:rsidRDefault="005A4341" w:rsidP="005A4341">
      <w:pPr>
        <w:pStyle w:val="BodyText"/>
        <w:spacing w:before="86"/>
        <w:rPr>
          <w:rFonts w:ascii="Arial" w:hAnsi="Arial" w:cs="Arial"/>
          <w:color w:val="202024"/>
          <w:w w:val="110"/>
          <w:sz w:val="22"/>
          <w:szCs w:val="22"/>
        </w:rPr>
      </w:pPr>
    </w:p>
    <w:sectPr w:rsidR="005A4341" w:rsidRPr="00667A35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DE7E60" w14:textId="77777777" w:rsidR="009B7F0A" w:rsidRDefault="009B7F0A" w:rsidP="00375B09">
      <w:pPr>
        <w:spacing w:after="0" w:line="240" w:lineRule="auto"/>
      </w:pPr>
      <w:r>
        <w:separator/>
      </w:r>
    </w:p>
  </w:endnote>
  <w:endnote w:type="continuationSeparator" w:id="0">
    <w:p w14:paraId="0CDAFB26" w14:textId="77777777" w:rsidR="009B7F0A" w:rsidRDefault="009B7F0A" w:rsidP="00375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6FC61C" w14:textId="77777777" w:rsidR="009B7F0A" w:rsidRDefault="009B7F0A" w:rsidP="00375B09">
      <w:pPr>
        <w:spacing w:after="0" w:line="240" w:lineRule="auto"/>
      </w:pPr>
      <w:r>
        <w:separator/>
      </w:r>
    </w:p>
  </w:footnote>
  <w:footnote w:type="continuationSeparator" w:id="0">
    <w:p w14:paraId="00AC032F" w14:textId="77777777" w:rsidR="009B7F0A" w:rsidRDefault="009B7F0A" w:rsidP="00375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E607C4" w14:textId="77777777" w:rsidR="003D7581" w:rsidRDefault="003D7581" w:rsidP="003D7581">
    <w:pPr>
      <w:pStyle w:val="Header"/>
      <w:jc w:val="center"/>
    </w:pPr>
    <w:r w:rsidRPr="003D7581">
      <w:rPr>
        <w:rFonts w:ascii="Arial" w:hAnsi="Arial" w:cs="Arial"/>
        <w:noProof/>
        <w:lang w:eastAsia="en-IN"/>
      </w:rPr>
      <w:drawing>
        <wp:inline distT="0" distB="0" distL="0" distR="0" wp14:anchorId="28620CFA" wp14:editId="5498A5B1">
          <wp:extent cx="2767531" cy="771125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eva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26171" cy="7874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EC4C35F" w14:textId="77777777" w:rsidR="00157F66" w:rsidRPr="00157F66" w:rsidRDefault="00157F66" w:rsidP="003D7581">
    <w:pPr>
      <w:pStyle w:val="Header"/>
      <w:jc w:val="center"/>
      <w:rPr>
        <w:sz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D127F"/>
    <w:multiLevelType w:val="hybridMultilevel"/>
    <w:tmpl w:val="0D001CBA"/>
    <w:lvl w:ilvl="0" w:tplc="880E27B8">
      <w:start w:val="1"/>
      <w:numFmt w:val="lowerLetter"/>
      <w:lvlText w:val="%1)"/>
      <w:lvlJc w:val="left"/>
      <w:pPr>
        <w:ind w:left="1069" w:hanging="360"/>
      </w:pPr>
      <w:rPr>
        <w:rFonts w:hint="default"/>
        <w:b w:val="0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" w15:restartNumberingAfterBreak="0">
    <w:nsid w:val="04556CA9"/>
    <w:multiLevelType w:val="hybridMultilevel"/>
    <w:tmpl w:val="531E068A"/>
    <w:lvl w:ilvl="0" w:tplc="1764B020">
      <w:start w:val="1"/>
      <w:numFmt w:val="lowerLetter"/>
      <w:lvlText w:val="%1)"/>
      <w:lvlJc w:val="left"/>
      <w:pPr>
        <w:ind w:left="1069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6981B7E"/>
    <w:multiLevelType w:val="hybridMultilevel"/>
    <w:tmpl w:val="B10E0FC6"/>
    <w:lvl w:ilvl="0" w:tplc="40090001">
      <w:start w:val="1"/>
      <w:numFmt w:val="bullet"/>
      <w:lvlText w:val=""/>
      <w:lvlJc w:val="left"/>
      <w:pPr>
        <w:ind w:left="5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3" w15:restartNumberingAfterBreak="0">
    <w:nsid w:val="0B8D5148"/>
    <w:multiLevelType w:val="hybridMultilevel"/>
    <w:tmpl w:val="E24E62E6"/>
    <w:lvl w:ilvl="0" w:tplc="7A0EDB84">
      <w:start w:val="1"/>
      <w:numFmt w:val="lowerLetter"/>
      <w:lvlText w:val="%1)"/>
      <w:lvlJc w:val="left"/>
      <w:pPr>
        <w:ind w:left="1069" w:hanging="360"/>
      </w:pPr>
      <w:rPr>
        <w:rFonts w:ascii="Gill Sans MT" w:eastAsiaTheme="minorHAnsi" w:hAnsiTheme="minorHAnsi" w:cstheme="minorBidi"/>
        <w:color w:val="202024"/>
        <w:w w:val="11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0442D06"/>
    <w:multiLevelType w:val="hybridMultilevel"/>
    <w:tmpl w:val="DBF626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5942C9"/>
    <w:multiLevelType w:val="hybridMultilevel"/>
    <w:tmpl w:val="A56A5D9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D0520B"/>
    <w:multiLevelType w:val="hybridMultilevel"/>
    <w:tmpl w:val="7F38EEC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E607F11"/>
    <w:multiLevelType w:val="hybridMultilevel"/>
    <w:tmpl w:val="1B48EBAE"/>
    <w:lvl w:ilvl="0" w:tplc="1C3EEC98">
      <w:start w:val="1"/>
      <w:numFmt w:val="lowerLetter"/>
      <w:lvlText w:val="%1)"/>
      <w:lvlJc w:val="lef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E63724C"/>
    <w:multiLevelType w:val="hybridMultilevel"/>
    <w:tmpl w:val="05C829EC"/>
    <w:lvl w:ilvl="0" w:tplc="40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F095088"/>
    <w:multiLevelType w:val="hybridMultilevel"/>
    <w:tmpl w:val="47283AC4"/>
    <w:lvl w:ilvl="0" w:tplc="AD9E2C4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color w:val="202024"/>
        <w:w w:val="11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35EBE"/>
    <w:multiLevelType w:val="hybridMultilevel"/>
    <w:tmpl w:val="137270F6"/>
    <w:lvl w:ilvl="0" w:tplc="40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231B069C"/>
    <w:multiLevelType w:val="hybridMultilevel"/>
    <w:tmpl w:val="56B4CD4E"/>
    <w:lvl w:ilvl="0" w:tplc="E7121CEA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9164C2"/>
    <w:multiLevelType w:val="hybridMultilevel"/>
    <w:tmpl w:val="A536B954"/>
    <w:lvl w:ilvl="0" w:tplc="7F2402B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562442"/>
    <w:multiLevelType w:val="hybridMultilevel"/>
    <w:tmpl w:val="8E18D5E2"/>
    <w:lvl w:ilvl="0" w:tplc="C67C3E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490D92"/>
    <w:multiLevelType w:val="hybridMultilevel"/>
    <w:tmpl w:val="0A022AD6"/>
    <w:lvl w:ilvl="0" w:tplc="9A867244">
      <w:start w:val="1"/>
      <w:numFmt w:val="lowerLetter"/>
      <w:lvlText w:val="%1)"/>
      <w:lvlJc w:val="lef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5" w15:restartNumberingAfterBreak="0">
    <w:nsid w:val="40302BCF"/>
    <w:multiLevelType w:val="hybridMultilevel"/>
    <w:tmpl w:val="BA0620D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A73DA2"/>
    <w:multiLevelType w:val="hybridMultilevel"/>
    <w:tmpl w:val="ECD4FF24"/>
    <w:lvl w:ilvl="0" w:tplc="352AD68A">
      <w:start w:val="1"/>
      <w:numFmt w:val="lowerLetter"/>
      <w:lvlText w:val="%1)"/>
      <w:lvlJc w:val="left"/>
      <w:pPr>
        <w:ind w:left="1725" w:hanging="360"/>
      </w:pPr>
      <w:rPr>
        <w:rFonts w:ascii="Gill Sans MT" w:hAnsiTheme="minorHAnsi" w:cstheme="minorBidi" w:hint="default"/>
        <w:b w:val="0"/>
        <w:color w:val="202024"/>
        <w:w w:val="110"/>
        <w:sz w:val="21"/>
      </w:rPr>
    </w:lvl>
    <w:lvl w:ilvl="1" w:tplc="40090019" w:tentative="1">
      <w:start w:val="1"/>
      <w:numFmt w:val="lowerLetter"/>
      <w:lvlText w:val="%2."/>
      <w:lvlJc w:val="left"/>
      <w:pPr>
        <w:ind w:left="2445" w:hanging="360"/>
      </w:pPr>
    </w:lvl>
    <w:lvl w:ilvl="2" w:tplc="4009001B" w:tentative="1">
      <w:start w:val="1"/>
      <w:numFmt w:val="lowerRoman"/>
      <w:lvlText w:val="%3."/>
      <w:lvlJc w:val="right"/>
      <w:pPr>
        <w:ind w:left="3165" w:hanging="180"/>
      </w:pPr>
    </w:lvl>
    <w:lvl w:ilvl="3" w:tplc="4009000F" w:tentative="1">
      <w:start w:val="1"/>
      <w:numFmt w:val="decimal"/>
      <w:lvlText w:val="%4."/>
      <w:lvlJc w:val="left"/>
      <w:pPr>
        <w:ind w:left="3885" w:hanging="360"/>
      </w:pPr>
    </w:lvl>
    <w:lvl w:ilvl="4" w:tplc="40090019" w:tentative="1">
      <w:start w:val="1"/>
      <w:numFmt w:val="lowerLetter"/>
      <w:lvlText w:val="%5."/>
      <w:lvlJc w:val="left"/>
      <w:pPr>
        <w:ind w:left="4605" w:hanging="360"/>
      </w:pPr>
    </w:lvl>
    <w:lvl w:ilvl="5" w:tplc="4009001B" w:tentative="1">
      <w:start w:val="1"/>
      <w:numFmt w:val="lowerRoman"/>
      <w:lvlText w:val="%6."/>
      <w:lvlJc w:val="right"/>
      <w:pPr>
        <w:ind w:left="5325" w:hanging="180"/>
      </w:pPr>
    </w:lvl>
    <w:lvl w:ilvl="6" w:tplc="4009000F" w:tentative="1">
      <w:start w:val="1"/>
      <w:numFmt w:val="decimal"/>
      <w:lvlText w:val="%7."/>
      <w:lvlJc w:val="left"/>
      <w:pPr>
        <w:ind w:left="6045" w:hanging="360"/>
      </w:pPr>
    </w:lvl>
    <w:lvl w:ilvl="7" w:tplc="40090019" w:tentative="1">
      <w:start w:val="1"/>
      <w:numFmt w:val="lowerLetter"/>
      <w:lvlText w:val="%8."/>
      <w:lvlJc w:val="left"/>
      <w:pPr>
        <w:ind w:left="6765" w:hanging="360"/>
      </w:pPr>
    </w:lvl>
    <w:lvl w:ilvl="8" w:tplc="4009001B" w:tentative="1">
      <w:start w:val="1"/>
      <w:numFmt w:val="lowerRoman"/>
      <w:lvlText w:val="%9."/>
      <w:lvlJc w:val="right"/>
      <w:pPr>
        <w:ind w:left="7485" w:hanging="180"/>
      </w:pPr>
    </w:lvl>
  </w:abstractNum>
  <w:abstractNum w:abstractNumId="17" w15:restartNumberingAfterBreak="0">
    <w:nsid w:val="473570F1"/>
    <w:multiLevelType w:val="hybridMultilevel"/>
    <w:tmpl w:val="71F64BEC"/>
    <w:lvl w:ilvl="0" w:tplc="40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C4423D3"/>
    <w:multiLevelType w:val="hybridMultilevel"/>
    <w:tmpl w:val="350A135A"/>
    <w:lvl w:ilvl="0" w:tplc="A5A428A2">
      <w:start w:val="1"/>
      <w:numFmt w:val="lowerLetter"/>
      <w:lvlText w:val="%1)"/>
      <w:lvlJc w:val="left"/>
      <w:pPr>
        <w:ind w:left="720" w:hanging="360"/>
      </w:pPr>
      <w:rPr>
        <w:rFonts w:ascii="Gill Sans MT" w:hAnsiTheme="minorHAnsi" w:cstheme="minorBidi" w:hint="default"/>
        <w:b w:val="0"/>
        <w:color w:val="202024"/>
        <w:w w:val="110"/>
        <w:sz w:val="2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E565A"/>
    <w:multiLevelType w:val="hybridMultilevel"/>
    <w:tmpl w:val="057A7D24"/>
    <w:lvl w:ilvl="0" w:tplc="40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5D1C4F3B"/>
    <w:multiLevelType w:val="hybridMultilevel"/>
    <w:tmpl w:val="97AE647C"/>
    <w:lvl w:ilvl="0" w:tplc="40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1" w15:restartNumberingAfterBreak="0">
    <w:nsid w:val="5DFC61D1"/>
    <w:multiLevelType w:val="hybridMultilevel"/>
    <w:tmpl w:val="D86C2248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EBF1638"/>
    <w:multiLevelType w:val="hybridMultilevel"/>
    <w:tmpl w:val="08702DE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60707F93"/>
    <w:multiLevelType w:val="hybridMultilevel"/>
    <w:tmpl w:val="E49A81A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1B82A2C"/>
    <w:multiLevelType w:val="hybridMultilevel"/>
    <w:tmpl w:val="3906015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2C59B9"/>
    <w:multiLevelType w:val="hybridMultilevel"/>
    <w:tmpl w:val="0302D2A6"/>
    <w:lvl w:ilvl="0" w:tplc="B942BB54">
      <w:start w:val="1"/>
      <w:numFmt w:val="lowerLetter"/>
      <w:lvlText w:val="%1)"/>
      <w:lvlJc w:val="left"/>
      <w:pPr>
        <w:ind w:left="1069" w:hanging="360"/>
      </w:pPr>
      <w:rPr>
        <w:rFonts w:hint="default"/>
        <w:color w:val="202024"/>
        <w:w w:val="115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6BBD0367"/>
    <w:multiLevelType w:val="hybridMultilevel"/>
    <w:tmpl w:val="B7E66C5E"/>
    <w:lvl w:ilvl="0" w:tplc="D8665F5E">
      <w:start w:val="1"/>
      <w:numFmt w:val="lowerLetter"/>
      <w:lvlText w:val="%1)"/>
      <w:lvlJc w:val="left"/>
      <w:pPr>
        <w:ind w:left="1069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BEC078E"/>
    <w:multiLevelType w:val="hybridMultilevel"/>
    <w:tmpl w:val="B52CF600"/>
    <w:lvl w:ilvl="0" w:tplc="18DE732E">
      <w:start w:val="1"/>
      <w:numFmt w:val="lowerLetter"/>
      <w:lvlText w:val="%1)"/>
      <w:lvlJc w:val="left"/>
      <w:pPr>
        <w:ind w:left="1080" w:hanging="360"/>
      </w:pPr>
      <w:rPr>
        <w:rFonts w:ascii="Gill Sans MT" w:eastAsiaTheme="minorHAnsi" w:hAnsiTheme="minorHAnsi" w:cstheme="minorBidi"/>
        <w:b w:val="0"/>
        <w:color w:val="202024"/>
        <w:w w:val="105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59599D"/>
    <w:multiLevelType w:val="hybridMultilevel"/>
    <w:tmpl w:val="D07256D0"/>
    <w:lvl w:ilvl="0" w:tplc="40090017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6C596413"/>
    <w:multiLevelType w:val="hybridMultilevel"/>
    <w:tmpl w:val="0B60C2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861199"/>
    <w:multiLevelType w:val="hybridMultilevel"/>
    <w:tmpl w:val="47725484"/>
    <w:lvl w:ilvl="0" w:tplc="C83A0E8E">
      <w:start w:val="1"/>
      <w:numFmt w:val="lowerLetter"/>
      <w:lvlText w:val="%1)"/>
      <w:lvlJc w:val="left"/>
      <w:pPr>
        <w:ind w:left="1069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7A375B6F"/>
    <w:multiLevelType w:val="hybridMultilevel"/>
    <w:tmpl w:val="567A0E6A"/>
    <w:lvl w:ilvl="0" w:tplc="9AF091A2">
      <w:start w:val="1"/>
      <w:numFmt w:val="lowerLetter"/>
      <w:lvlText w:val="%1)"/>
      <w:lvlJc w:val="left"/>
      <w:pPr>
        <w:ind w:left="1069" w:hanging="360"/>
      </w:pPr>
      <w:rPr>
        <w:rFonts w:hint="default"/>
        <w:color w:val="202024"/>
        <w:w w:val="110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29"/>
  </w:num>
  <w:num w:numId="3">
    <w:abstractNumId w:val="4"/>
  </w:num>
  <w:num w:numId="4">
    <w:abstractNumId w:val="2"/>
  </w:num>
  <w:num w:numId="5">
    <w:abstractNumId w:val="23"/>
  </w:num>
  <w:num w:numId="6">
    <w:abstractNumId w:val="9"/>
  </w:num>
  <w:num w:numId="7">
    <w:abstractNumId w:val="15"/>
  </w:num>
  <w:num w:numId="8">
    <w:abstractNumId w:val="18"/>
  </w:num>
  <w:num w:numId="9">
    <w:abstractNumId w:val="27"/>
  </w:num>
  <w:num w:numId="10">
    <w:abstractNumId w:val="16"/>
  </w:num>
  <w:num w:numId="11">
    <w:abstractNumId w:val="20"/>
  </w:num>
  <w:num w:numId="12">
    <w:abstractNumId w:val="22"/>
  </w:num>
  <w:num w:numId="13">
    <w:abstractNumId w:val="6"/>
  </w:num>
  <w:num w:numId="14">
    <w:abstractNumId w:val="0"/>
  </w:num>
  <w:num w:numId="15">
    <w:abstractNumId w:val="21"/>
  </w:num>
  <w:num w:numId="16">
    <w:abstractNumId w:val="14"/>
  </w:num>
  <w:num w:numId="17">
    <w:abstractNumId w:val="30"/>
  </w:num>
  <w:num w:numId="18">
    <w:abstractNumId w:val="7"/>
  </w:num>
  <w:num w:numId="19">
    <w:abstractNumId w:val="24"/>
  </w:num>
  <w:num w:numId="20">
    <w:abstractNumId w:val="28"/>
  </w:num>
  <w:num w:numId="21">
    <w:abstractNumId w:val="19"/>
  </w:num>
  <w:num w:numId="22">
    <w:abstractNumId w:val="8"/>
  </w:num>
  <w:num w:numId="23">
    <w:abstractNumId w:val="17"/>
  </w:num>
  <w:num w:numId="24">
    <w:abstractNumId w:val="10"/>
  </w:num>
  <w:num w:numId="25">
    <w:abstractNumId w:val="3"/>
  </w:num>
  <w:num w:numId="26">
    <w:abstractNumId w:val="26"/>
  </w:num>
  <w:num w:numId="27">
    <w:abstractNumId w:val="11"/>
  </w:num>
  <w:num w:numId="28">
    <w:abstractNumId w:val="1"/>
  </w:num>
  <w:num w:numId="29">
    <w:abstractNumId w:val="25"/>
  </w:num>
  <w:num w:numId="30">
    <w:abstractNumId w:val="31"/>
  </w:num>
  <w:num w:numId="31">
    <w:abstractNumId w:val="13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Y1MrEwMzU0MDdT0lEKTi0uzszPAykwqQUA1GTrbSwAAAA="/>
  </w:docVars>
  <w:rsids>
    <w:rsidRoot w:val="004E12B5"/>
    <w:rsid w:val="00000405"/>
    <w:rsid w:val="0005026E"/>
    <w:rsid w:val="00062C05"/>
    <w:rsid w:val="00071D1F"/>
    <w:rsid w:val="000909E4"/>
    <w:rsid w:val="000E6220"/>
    <w:rsid w:val="001008C6"/>
    <w:rsid w:val="00106CB7"/>
    <w:rsid w:val="00112B96"/>
    <w:rsid w:val="00124F50"/>
    <w:rsid w:val="00130928"/>
    <w:rsid w:val="00137DAE"/>
    <w:rsid w:val="00157F66"/>
    <w:rsid w:val="00187692"/>
    <w:rsid w:val="00197A54"/>
    <w:rsid w:val="001B291C"/>
    <w:rsid w:val="001D7392"/>
    <w:rsid w:val="0020551E"/>
    <w:rsid w:val="002060AF"/>
    <w:rsid w:val="0022146B"/>
    <w:rsid w:val="002411BA"/>
    <w:rsid w:val="00246B17"/>
    <w:rsid w:val="00246D99"/>
    <w:rsid w:val="002B12A0"/>
    <w:rsid w:val="002C4502"/>
    <w:rsid w:val="002D777E"/>
    <w:rsid w:val="002E494D"/>
    <w:rsid w:val="0030229B"/>
    <w:rsid w:val="003042F9"/>
    <w:rsid w:val="00315E40"/>
    <w:rsid w:val="00317490"/>
    <w:rsid w:val="0032349D"/>
    <w:rsid w:val="003370DD"/>
    <w:rsid w:val="00341B8E"/>
    <w:rsid w:val="00365B14"/>
    <w:rsid w:val="00375B09"/>
    <w:rsid w:val="003958E2"/>
    <w:rsid w:val="003B05EA"/>
    <w:rsid w:val="003D4DEF"/>
    <w:rsid w:val="003D7581"/>
    <w:rsid w:val="00410522"/>
    <w:rsid w:val="00457FC3"/>
    <w:rsid w:val="00465EF0"/>
    <w:rsid w:val="00474ED8"/>
    <w:rsid w:val="00485872"/>
    <w:rsid w:val="004B05DF"/>
    <w:rsid w:val="004C348F"/>
    <w:rsid w:val="004D3F27"/>
    <w:rsid w:val="004E12B5"/>
    <w:rsid w:val="004F4670"/>
    <w:rsid w:val="005155F3"/>
    <w:rsid w:val="0054319D"/>
    <w:rsid w:val="0057561C"/>
    <w:rsid w:val="00576D4F"/>
    <w:rsid w:val="00592FCC"/>
    <w:rsid w:val="00596306"/>
    <w:rsid w:val="005A18DD"/>
    <w:rsid w:val="005A4341"/>
    <w:rsid w:val="005A6392"/>
    <w:rsid w:val="005D0A89"/>
    <w:rsid w:val="005E444F"/>
    <w:rsid w:val="0063243A"/>
    <w:rsid w:val="00642344"/>
    <w:rsid w:val="00667A35"/>
    <w:rsid w:val="00670D78"/>
    <w:rsid w:val="00690A31"/>
    <w:rsid w:val="006F3639"/>
    <w:rsid w:val="00714D94"/>
    <w:rsid w:val="00715A12"/>
    <w:rsid w:val="00722FE1"/>
    <w:rsid w:val="00724B3E"/>
    <w:rsid w:val="0073024F"/>
    <w:rsid w:val="00797D29"/>
    <w:rsid w:val="007B44DA"/>
    <w:rsid w:val="007C3811"/>
    <w:rsid w:val="007C411A"/>
    <w:rsid w:val="007D2FA2"/>
    <w:rsid w:val="007F2170"/>
    <w:rsid w:val="00837BF5"/>
    <w:rsid w:val="00850A60"/>
    <w:rsid w:val="008514F3"/>
    <w:rsid w:val="00883CC2"/>
    <w:rsid w:val="00884CE6"/>
    <w:rsid w:val="008C753C"/>
    <w:rsid w:val="008D075C"/>
    <w:rsid w:val="008F11A5"/>
    <w:rsid w:val="0093670C"/>
    <w:rsid w:val="009475FD"/>
    <w:rsid w:val="00992A15"/>
    <w:rsid w:val="009B7F0A"/>
    <w:rsid w:val="009E2A75"/>
    <w:rsid w:val="009E760A"/>
    <w:rsid w:val="00A01E00"/>
    <w:rsid w:val="00A21A2C"/>
    <w:rsid w:val="00A267C8"/>
    <w:rsid w:val="00A60E3B"/>
    <w:rsid w:val="00A71348"/>
    <w:rsid w:val="00A87290"/>
    <w:rsid w:val="00A9565B"/>
    <w:rsid w:val="00AA237E"/>
    <w:rsid w:val="00AB18C4"/>
    <w:rsid w:val="00AD4687"/>
    <w:rsid w:val="00AD7AB8"/>
    <w:rsid w:val="00B1191F"/>
    <w:rsid w:val="00B233ED"/>
    <w:rsid w:val="00B4258F"/>
    <w:rsid w:val="00B67678"/>
    <w:rsid w:val="00B77C6D"/>
    <w:rsid w:val="00BB3FE7"/>
    <w:rsid w:val="00BD4821"/>
    <w:rsid w:val="00BD79D3"/>
    <w:rsid w:val="00BE234B"/>
    <w:rsid w:val="00C00DB2"/>
    <w:rsid w:val="00C07CB3"/>
    <w:rsid w:val="00C47EA5"/>
    <w:rsid w:val="00C96447"/>
    <w:rsid w:val="00CC212B"/>
    <w:rsid w:val="00CD0754"/>
    <w:rsid w:val="00CD16D9"/>
    <w:rsid w:val="00CD2E53"/>
    <w:rsid w:val="00D1121D"/>
    <w:rsid w:val="00D417C9"/>
    <w:rsid w:val="00D87C46"/>
    <w:rsid w:val="00E15C8D"/>
    <w:rsid w:val="00E1709F"/>
    <w:rsid w:val="00E31E46"/>
    <w:rsid w:val="00E32028"/>
    <w:rsid w:val="00E53BF7"/>
    <w:rsid w:val="00E659ED"/>
    <w:rsid w:val="00ED5478"/>
    <w:rsid w:val="00EF5DA0"/>
    <w:rsid w:val="00F2450F"/>
    <w:rsid w:val="00F72D5F"/>
    <w:rsid w:val="00F91B5A"/>
    <w:rsid w:val="00FB28AE"/>
    <w:rsid w:val="00FB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A5033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5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75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5B09"/>
  </w:style>
  <w:style w:type="paragraph" w:styleId="Footer">
    <w:name w:val="footer"/>
    <w:basedOn w:val="Normal"/>
    <w:link w:val="FooterChar"/>
    <w:uiPriority w:val="99"/>
    <w:unhideWhenUsed/>
    <w:rsid w:val="00375B0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B09"/>
  </w:style>
  <w:style w:type="paragraph" w:styleId="NormalWeb">
    <w:name w:val="Normal (Web)"/>
    <w:basedOn w:val="Normal"/>
    <w:uiPriority w:val="99"/>
    <w:unhideWhenUsed/>
    <w:rsid w:val="00992A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157F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56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61C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596306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96306"/>
    <w:rPr>
      <w:rFonts w:ascii="Calibri" w:eastAsia="Calibri" w:hAnsi="Calibri" w:cs="Calibr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8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87067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3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7247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8916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7706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3936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8033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7844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0295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556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6982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250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0225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2262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623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7425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34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676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8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635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6529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250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5334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5259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056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535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0662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14834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2249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8700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49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4086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620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764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931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443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Macro-Enabled_Worksheet1.xlsm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34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2T06:40:00Z</dcterms:created>
  <dcterms:modified xsi:type="dcterms:W3CDTF">2020-02-22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9a70571-31c6-4603-80c1-ef2fb871a62a_Enabled">
    <vt:lpwstr>True</vt:lpwstr>
  </property>
  <property fmtid="{D5CDD505-2E9C-101B-9397-08002B2CF9AE}" pid="3" name="MSIP_Label_b9a70571-31c6-4603-80c1-ef2fb871a62a_SiteId">
    <vt:lpwstr>258ac4e4-146a-411e-9dc8-79a9e12fd6da</vt:lpwstr>
  </property>
  <property fmtid="{D5CDD505-2E9C-101B-9397-08002B2CF9AE}" pid="4" name="MSIP_Label_b9a70571-31c6-4603-80c1-ef2fb871a62a_Owner">
    <vt:lpwstr>sridhaa@wipro.com</vt:lpwstr>
  </property>
  <property fmtid="{D5CDD505-2E9C-101B-9397-08002B2CF9AE}" pid="5" name="MSIP_Label_b9a70571-31c6-4603-80c1-ef2fb871a62a_SetDate">
    <vt:lpwstr>2019-10-20T11:29:29.9622195Z</vt:lpwstr>
  </property>
  <property fmtid="{D5CDD505-2E9C-101B-9397-08002B2CF9AE}" pid="6" name="MSIP_Label_b9a70571-31c6-4603-80c1-ef2fb871a62a_Name">
    <vt:lpwstr>Internal and Restricted</vt:lpwstr>
  </property>
  <property fmtid="{D5CDD505-2E9C-101B-9397-08002B2CF9AE}" pid="7" name="MSIP_Label_b9a70571-31c6-4603-80c1-ef2fb871a62a_Application">
    <vt:lpwstr>Microsoft Azure Information Protection</vt:lpwstr>
  </property>
  <property fmtid="{D5CDD505-2E9C-101B-9397-08002B2CF9AE}" pid="8" name="MSIP_Label_b9a70571-31c6-4603-80c1-ef2fb871a62a_ActionId">
    <vt:lpwstr>c080a3c9-a781-4d2b-aa34-99757dbc102d</vt:lpwstr>
  </property>
  <property fmtid="{D5CDD505-2E9C-101B-9397-08002B2CF9AE}" pid="9" name="MSIP_Label_b9a70571-31c6-4603-80c1-ef2fb871a62a_Extended_MSFT_Method">
    <vt:lpwstr>Automatic</vt:lpwstr>
  </property>
  <property fmtid="{D5CDD505-2E9C-101B-9397-08002B2CF9AE}" pid="10" name="Sensitivity">
    <vt:lpwstr>Internal and Restricted</vt:lpwstr>
  </property>
</Properties>
</file>